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837E1E" w14:textId="74685E79" w:rsidR="001C3FA2" w:rsidRPr="00766D70" w:rsidRDefault="5BA36C38" w:rsidP="00B92F87">
      <w:pPr>
        <w:pStyle w:val="berschrift1"/>
      </w:pPr>
      <w:bookmarkStart w:id="0" w:name="_Hlk97021499"/>
      <w:bookmarkStart w:id="1" w:name="_Toc109644966"/>
      <w:bookmarkEnd w:id="0"/>
      <w:r w:rsidRPr="00766D70">
        <w:t>Überschrift: Arial 14</w:t>
      </w:r>
      <w:r w:rsidR="00103835" w:rsidRPr="00766D70">
        <w:t xml:space="preserve"> </w:t>
      </w:r>
      <w:proofErr w:type="spellStart"/>
      <w:r w:rsidRPr="00766D70">
        <w:t>pt</w:t>
      </w:r>
      <w:proofErr w:type="spellEnd"/>
      <w:r w:rsidRPr="00766D70">
        <w:t>, fett</w:t>
      </w:r>
      <w:bookmarkEnd w:id="1"/>
    </w:p>
    <w:p w14:paraId="7EAE0063" w14:textId="32026A2F" w:rsidR="00345B0A" w:rsidRPr="00766D70" w:rsidRDefault="0512D3E3" w:rsidP="005C677D">
      <w:pPr>
        <w:pStyle w:val="Autorenzeile"/>
        <w:rPr>
          <w:vertAlign w:val="superscript"/>
        </w:rPr>
      </w:pPr>
      <w:r w:rsidRPr="00766D70">
        <w:t>Monika Motorik</w:t>
      </w:r>
      <w:r w:rsidRPr="00766D70">
        <w:rPr>
          <w:vertAlign w:val="superscript"/>
        </w:rPr>
        <w:t>1</w:t>
      </w:r>
      <w:r w:rsidRPr="00766D70">
        <w:t>, Stefan Sport</w:t>
      </w:r>
      <w:r w:rsidRPr="00766D70">
        <w:rPr>
          <w:vertAlign w:val="superscript"/>
        </w:rPr>
        <w:t>2</w:t>
      </w:r>
      <w:r w:rsidRPr="00766D70">
        <w:t xml:space="preserve"> &amp; Berta Bewegung</w:t>
      </w:r>
      <w:r w:rsidRPr="00766D70">
        <w:rPr>
          <w:vertAlign w:val="superscript"/>
        </w:rPr>
        <w:t>2</w:t>
      </w:r>
    </w:p>
    <w:p w14:paraId="58D331A1" w14:textId="229287B9" w:rsidR="001C3FA2" w:rsidRPr="00766D70" w:rsidRDefault="0512D3E3" w:rsidP="005C677D">
      <w:pPr>
        <w:pStyle w:val="Institutszeile"/>
        <w:rPr>
          <w:sz w:val="18"/>
          <w:szCs w:val="18"/>
        </w:rPr>
      </w:pPr>
      <w:r w:rsidRPr="00766D70">
        <w:rPr>
          <w:vertAlign w:val="superscript"/>
        </w:rPr>
        <w:t>1</w:t>
      </w:r>
      <w:r w:rsidRPr="00766D70">
        <w:t>Institution1</w:t>
      </w:r>
      <w:r w:rsidR="00B9380C" w:rsidRPr="00766D70">
        <w:t>, Stadt, Land</w:t>
      </w:r>
    </w:p>
    <w:p w14:paraId="466D41A5" w14:textId="3F385B3B" w:rsidR="001C3FA2" w:rsidRPr="00766D70" w:rsidRDefault="0512D3E3" w:rsidP="005C677D">
      <w:pPr>
        <w:pStyle w:val="Institutszeile"/>
        <w:rPr>
          <w:sz w:val="18"/>
          <w:szCs w:val="18"/>
        </w:rPr>
      </w:pPr>
      <w:r w:rsidRPr="00766D70">
        <w:rPr>
          <w:vertAlign w:val="superscript"/>
        </w:rPr>
        <w:t>2</w:t>
      </w:r>
      <w:r w:rsidRPr="00766D70">
        <w:t>Institution2</w:t>
      </w:r>
      <w:r w:rsidR="00B9380C" w:rsidRPr="00766D70">
        <w:t>, Stadt, Land</w:t>
      </w:r>
      <w:r w:rsidR="6855DF7A" w:rsidRPr="00766D70">
        <w:t xml:space="preserve"> </w:t>
      </w:r>
    </w:p>
    <w:p w14:paraId="6DF041C1" w14:textId="15A3A86E" w:rsidR="001C3FA2" w:rsidRPr="00766D70" w:rsidRDefault="00967906" w:rsidP="005C677D">
      <w:pPr>
        <w:pStyle w:val="Institutszeile"/>
      </w:pPr>
      <w:r w:rsidRPr="00766D70">
        <w:t>E</w:t>
      </w:r>
      <w:r w:rsidR="00FE3D8F" w:rsidRPr="00766D70">
        <w:t>-M</w:t>
      </w:r>
      <w:r w:rsidRPr="00766D70">
        <w:t>ail</w:t>
      </w:r>
      <w:r w:rsidR="6855DF7A" w:rsidRPr="00766D70">
        <w:t>: monika.motorik@sportlich.de</w:t>
      </w:r>
    </w:p>
    <w:p w14:paraId="2DAA2657" w14:textId="61BDF84D" w:rsidR="001C3FA2" w:rsidRPr="00766D70" w:rsidRDefault="001C3FA2" w:rsidP="6F05BF2E">
      <w:pPr>
        <w:contextualSpacing/>
        <w:rPr>
          <w:rFonts w:eastAsia="Arial" w:cs="Arial"/>
        </w:rPr>
      </w:pPr>
    </w:p>
    <w:p w14:paraId="6E4A934F" w14:textId="414F5C42" w:rsidR="00345B0A" w:rsidRPr="00766D70" w:rsidRDefault="0512D3E3" w:rsidP="00B92F87">
      <w:pPr>
        <w:rPr>
          <w:rFonts w:eastAsia="Arial"/>
        </w:rPr>
      </w:pPr>
      <w:r w:rsidRPr="00766D70">
        <w:rPr>
          <w:rFonts w:eastAsia="Arial"/>
        </w:rPr>
        <w:t>Schlüsselwörter: Schlüsselwort1, Schlüsselwort2</w:t>
      </w:r>
      <w:r w:rsidR="009212F6" w:rsidRPr="00766D70">
        <w:rPr>
          <w:rFonts w:eastAsia="Arial"/>
        </w:rPr>
        <w:t>, Schlüsselwort3</w:t>
      </w:r>
    </w:p>
    <w:p w14:paraId="67194346" w14:textId="77777777" w:rsidR="00345B0A" w:rsidRPr="00766D70" w:rsidRDefault="0512D3E3" w:rsidP="6F05BF2E">
      <w:pPr>
        <w:pStyle w:val="berschrift2"/>
        <w:rPr>
          <w:rFonts w:eastAsia="Arial"/>
        </w:rPr>
      </w:pPr>
      <w:r w:rsidRPr="00766D70">
        <w:rPr>
          <w:rFonts w:eastAsia="Arial"/>
        </w:rPr>
        <w:t>Einleitung</w:t>
      </w:r>
    </w:p>
    <w:p w14:paraId="05D3048F" w14:textId="440B54CC" w:rsidR="008308A9" w:rsidRPr="00766D70" w:rsidRDefault="008308A9" w:rsidP="008308A9">
      <w:r w:rsidRPr="00766D70">
        <w:rPr>
          <w:rFonts w:eastAsia="Arial"/>
        </w:rPr>
        <w:t xml:space="preserve">Das vorliegende Dokument stellt die Formatvorlage für Abstracts der </w:t>
      </w:r>
      <w:proofErr w:type="spellStart"/>
      <w:r w:rsidRPr="00766D70">
        <w:rPr>
          <w:rFonts w:eastAsia="Arial"/>
        </w:rPr>
        <w:t>dvs</w:t>
      </w:r>
      <w:proofErr w:type="spellEnd"/>
      <w:r w:rsidRPr="00766D70">
        <w:rPr>
          <w:rFonts w:eastAsia="Arial"/>
        </w:rPr>
        <w:t xml:space="preserve"> Sportmotorik Tagung 2022 dar. Bitte verwenden Sie diese Vorlage für die Einreichung Ihres Abstracts. Die Kapitelüberschriften sind vorgegeben und einzuhalten. Die maximale Länge des Abstracts (gesamtes Dokument) beträgt 5</w:t>
      </w:r>
      <w:r w:rsidR="00FE3D8F" w:rsidRPr="00766D70">
        <w:rPr>
          <w:rFonts w:eastAsia="Arial"/>
        </w:rPr>
        <w:t>.</w:t>
      </w:r>
      <w:r w:rsidRPr="00766D70">
        <w:rPr>
          <w:rFonts w:eastAsia="Arial"/>
        </w:rPr>
        <w:t xml:space="preserve">000 Zeichen inklusive Leerzeichen. Bitte nutzen Sie die Schriftart Arial oder Helvetica mit Schriftgröße 11 </w:t>
      </w:r>
      <w:proofErr w:type="spellStart"/>
      <w:r w:rsidRPr="00766D70">
        <w:rPr>
          <w:rFonts w:eastAsia="Arial"/>
        </w:rPr>
        <w:t>pt</w:t>
      </w:r>
      <w:proofErr w:type="spellEnd"/>
      <w:r w:rsidRPr="00766D70">
        <w:rPr>
          <w:rFonts w:eastAsia="Arial"/>
        </w:rPr>
        <w:t xml:space="preserve">. Der Text sollte in Blocksatz formatiert sein mit einem Zeilenabstand von 15 </w:t>
      </w:r>
      <w:proofErr w:type="spellStart"/>
      <w:r w:rsidRPr="00766D70">
        <w:rPr>
          <w:rFonts w:eastAsia="Arial"/>
        </w:rPr>
        <w:t>pt</w:t>
      </w:r>
      <w:proofErr w:type="spellEnd"/>
      <w:r w:rsidRPr="00766D70">
        <w:rPr>
          <w:rFonts w:eastAsia="Arial"/>
        </w:rPr>
        <w:t>. Fügen Sie bitte keine zusätzlichen Leerzeilen ein</w:t>
      </w:r>
      <w:r w:rsidR="00AD1C44">
        <w:rPr>
          <w:rFonts w:eastAsia="Arial"/>
        </w:rPr>
        <w:t>,</w:t>
      </w:r>
      <w:r w:rsidRPr="00766D70">
        <w:rPr>
          <w:rFonts w:eastAsia="Arial"/>
        </w:rPr>
        <w:t xml:space="preserve"> und verzichten Sie auf Kopf- und Fußzeilen. Für Zitationen im Text fügen Sie bitte (Name, Jahr) oder (Name, Jahr, Seitenzahl) ein. Sie </w:t>
      </w:r>
      <w:r w:rsidR="00FE3D8F" w:rsidRPr="00766D70">
        <w:rPr>
          <w:rFonts w:eastAsia="Arial"/>
        </w:rPr>
        <w:t xml:space="preserve">können </w:t>
      </w:r>
      <w:r w:rsidRPr="00766D70">
        <w:rPr>
          <w:rFonts w:eastAsia="Arial"/>
        </w:rPr>
        <w:t xml:space="preserve">eine Tabelle oder Abbildung verwenden und binden Sie diese </w:t>
      </w:r>
      <w:r w:rsidR="00FE3D8F" w:rsidRPr="00766D70">
        <w:rPr>
          <w:rFonts w:eastAsia="Arial"/>
        </w:rPr>
        <w:t xml:space="preserve">bitte </w:t>
      </w:r>
      <w:r w:rsidRPr="00766D70">
        <w:rPr>
          <w:rFonts w:eastAsia="Arial"/>
        </w:rPr>
        <w:t xml:space="preserve">direkt in den Text ein. Bitte platzieren Sie </w:t>
      </w:r>
      <w:r w:rsidR="00FE3D8F" w:rsidRPr="00766D70">
        <w:rPr>
          <w:rFonts w:eastAsia="Arial"/>
        </w:rPr>
        <w:t xml:space="preserve">die </w:t>
      </w:r>
      <w:r w:rsidRPr="00766D70">
        <w:rPr>
          <w:rFonts w:eastAsia="Arial"/>
        </w:rPr>
        <w:t>Tabelle oder Abbildung so, dass diese ohne Seitenumbruch erscheint. Wir freuen uns über Ihren Beitrag.</w:t>
      </w:r>
    </w:p>
    <w:p w14:paraId="6D386770" w14:textId="49DB06CC" w:rsidR="00345B0A" w:rsidRPr="00766D70" w:rsidRDefault="0512D3E3" w:rsidP="6F05BF2E">
      <w:pPr>
        <w:pStyle w:val="berschrift2"/>
        <w:rPr>
          <w:rFonts w:eastAsia="Arial"/>
        </w:rPr>
      </w:pPr>
      <w:r w:rsidRPr="00766D70">
        <w:rPr>
          <w:rFonts w:eastAsia="Arial"/>
        </w:rPr>
        <w:t>Methode</w:t>
      </w:r>
    </w:p>
    <w:p w14:paraId="136BDCD9" w14:textId="01C0F19A" w:rsidR="00304994" w:rsidRPr="00766D70" w:rsidRDefault="005C677D" w:rsidP="00304994">
      <w:pPr>
        <w:rPr>
          <w:rFonts w:eastAsia="Arial"/>
        </w:rPr>
      </w:pPr>
      <w:r w:rsidRPr="00766D70">
        <w:rPr>
          <w:rFonts w:eastAsia="Arial"/>
        </w:rPr>
        <w:t xml:space="preserve">Das vorliegende Dokument stellt die Formatvorlage für Abstracts der </w:t>
      </w:r>
      <w:proofErr w:type="spellStart"/>
      <w:r w:rsidRPr="00766D70">
        <w:rPr>
          <w:rFonts w:eastAsia="Arial"/>
        </w:rPr>
        <w:t>dvs</w:t>
      </w:r>
      <w:proofErr w:type="spellEnd"/>
      <w:r w:rsidRPr="00766D70">
        <w:rPr>
          <w:rFonts w:eastAsia="Arial"/>
        </w:rPr>
        <w:t xml:space="preserve"> Sportmotorik Tagung 2022 dar. Bitte verwenden Sie diese Vorlage für die Einreichung Ihres Abstracts. Die Kapitelüberschriften sind vorgegeben und einzuhalten. Die maximale Länge des Abstracts (gesamtes Dokument) beträgt 5.000 Zeichen inklusive Leerzeichen. Bitte nutzen Sie die Schriftart Arial oder Helvetica mit Schriftgröße 11 </w:t>
      </w:r>
      <w:proofErr w:type="spellStart"/>
      <w:r w:rsidRPr="00766D70">
        <w:rPr>
          <w:rFonts w:eastAsia="Arial"/>
        </w:rPr>
        <w:t>pt</w:t>
      </w:r>
      <w:proofErr w:type="spellEnd"/>
      <w:r w:rsidRPr="00766D70">
        <w:rPr>
          <w:rFonts w:eastAsia="Arial"/>
        </w:rPr>
        <w:t xml:space="preserve">. Der Text sollte in Blocksatz formatiert sein mit einem Zeilenabstand von 15 </w:t>
      </w:r>
      <w:proofErr w:type="spellStart"/>
      <w:r w:rsidRPr="00766D70">
        <w:rPr>
          <w:rFonts w:eastAsia="Arial"/>
        </w:rPr>
        <w:t>pt</w:t>
      </w:r>
      <w:proofErr w:type="spellEnd"/>
      <w:r w:rsidRPr="00766D70">
        <w:rPr>
          <w:rFonts w:eastAsia="Arial"/>
        </w:rPr>
        <w:t>. Fügen Sie bitte keine zusätzlichen Leerzeilen ein</w:t>
      </w:r>
      <w:r w:rsidR="00AD1C44">
        <w:rPr>
          <w:rFonts w:eastAsia="Arial"/>
        </w:rPr>
        <w:t>,</w:t>
      </w:r>
      <w:r w:rsidRPr="00766D70">
        <w:rPr>
          <w:rFonts w:eastAsia="Arial"/>
        </w:rPr>
        <w:t xml:space="preserve"> und verzichten Sie auf Kopf- und Fußzeilen. Für Zitationen im Text fügen Sie bitte (Name, Jahr) oder (Name, Jahr, Seitenzahl) ein. Sie können eine Tabelle oder Abbildung verwenden und binden Sie diese bitte direkt in den Text ein. Bitte platzieren Sie die Tabelle oder Abbildung so, dass diese ohne Seitenumbruch erscheint. Wir freuen uns über Ihren Beitrag.</w:t>
      </w:r>
    </w:p>
    <w:p w14:paraId="2A7720F1" w14:textId="1CB7D759" w:rsidR="008308A9" w:rsidRPr="00766D70" w:rsidRDefault="008308A9" w:rsidP="005C677D">
      <w:pPr>
        <w:pStyle w:val="Tabellen-Abbildungsbeschriftung"/>
      </w:pPr>
      <w:r w:rsidRPr="00766D70">
        <w:rPr>
          <w:i w:val="0"/>
        </w:rPr>
        <w:t xml:space="preserve">Tab. </w:t>
      </w:r>
      <w:r w:rsidR="00810F17" w:rsidRPr="00766D70">
        <w:rPr>
          <w:i w:val="0"/>
        </w:rPr>
        <w:fldChar w:fldCharType="begin"/>
      </w:r>
      <w:r w:rsidR="00810F17" w:rsidRPr="00766D70">
        <w:rPr>
          <w:i w:val="0"/>
        </w:rPr>
        <w:instrText xml:space="preserve"> SEQ Tab._ \* ARABIC </w:instrText>
      </w:r>
      <w:r w:rsidR="00810F17" w:rsidRPr="00766D70">
        <w:rPr>
          <w:i w:val="0"/>
        </w:rPr>
        <w:fldChar w:fldCharType="separate"/>
      </w:r>
      <w:r w:rsidRPr="00766D70">
        <w:rPr>
          <w:i w:val="0"/>
        </w:rPr>
        <w:t>1</w:t>
      </w:r>
      <w:r w:rsidR="00810F17" w:rsidRPr="00766D70">
        <w:rPr>
          <w:i w:val="0"/>
        </w:rPr>
        <w:fldChar w:fldCharType="end"/>
      </w:r>
      <w:r w:rsidRPr="00766D70">
        <w:rPr>
          <w:i w:val="0"/>
        </w:rPr>
        <w:t>.</w:t>
      </w:r>
      <w:r w:rsidRPr="00766D70">
        <w:t xml:space="preserve"> Beispieltabelle. Tabellenüberschrift: Arial 10 </w:t>
      </w:r>
      <w:proofErr w:type="spellStart"/>
      <w:r w:rsidRPr="00766D70">
        <w:t>pt</w:t>
      </w:r>
      <w:proofErr w:type="spellEnd"/>
      <w:r w:rsidRPr="00766D70">
        <w:t xml:space="preserve">, kursiv. Inhalt: Arial 10 </w:t>
      </w:r>
      <w:proofErr w:type="spellStart"/>
      <w:r w:rsidRPr="00766D70">
        <w:t>pt</w:t>
      </w:r>
      <w:proofErr w:type="spellEnd"/>
      <w:r w:rsidRPr="00766D70">
        <w:t xml:space="preserve">, Zeilenabstand 15 </w:t>
      </w:r>
      <w:proofErr w:type="spellStart"/>
      <w:r w:rsidRPr="00766D70">
        <w:t>pt</w:t>
      </w:r>
      <w:proofErr w:type="spellEnd"/>
      <w:r w:rsidRPr="00766D70">
        <w:t>.</w:t>
      </w:r>
    </w:p>
    <w:tbl>
      <w:tblPr>
        <w:tblStyle w:val="Tabellenraster"/>
        <w:tblW w:w="5000" w:type="pct"/>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33"/>
        <w:gridCol w:w="1190"/>
        <w:gridCol w:w="1751"/>
        <w:gridCol w:w="1569"/>
        <w:gridCol w:w="3053"/>
      </w:tblGrid>
      <w:tr w:rsidR="008308A9" w:rsidRPr="00766D70" w14:paraId="6520F5B6" w14:textId="77777777" w:rsidTr="00620896">
        <w:tc>
          <w:tcPr>
            <w:tcW w:w="796" w:type="pct"/>
            <w:tcBorders>
              <w:top w:val="single" w:sz="12" w:space="0" w:color="auto"/>
              <w:bottom w:val="single" w:sz="12" w:space="0" w:color="auto"/>
              <w:right w:val="single" w:sz="12" w:space="0" w:color="auto"/>
            </w:tcBorders>
            <w:shd w:val="clear" w:color="auto" w:fill="D9D9D9" w:themeFill="background1" w:themeFillShade="D9"/>
          </w:tcPr>
          <w:p w14:paraId="373784A9" w14:textId="77777777" w:rsidR="008308A9" w:rsidRPr="00766D70" w:rsidRDefault="008308A9" w:rsidP="005C677D">
            <w:pPr>
              <w:pStyle w:val="Tabelle"/>
            </w:pPr>
          </w:p>
        </w:tc>
        <w:tc>
          <w:tcPr>
            <w:tcW w:w="661" w:type="pct"/>
            <w:tcBorders>
              <w:top w:val="single" w:sz="12" w:space="0" w:color="auto"/>
              <w:left w:val="single" w:sz="12" w:space="0" w:color="auto"/>
              <w:bottom w:val="single" w:sz="12" w:space="0" w:color="auto"/>
            </w:tcBorders>
            <w:shd w:val="clear" w:color="auto" w:fill="D9D9D9" w:themeFill="background1" w:themeFillShade="D9"/>
          </w:tcPr>
          <w:p w14:paraId="67E90954" w14:textId="77777777" w:rsidR="008308A9" w:rsidRPr="00766D70" w:rsidRDefault="008308A9" w:rsidP="00D24FCA">
            <w:pPr>
              <w:pStyle w:val="Tabelle"/>
              <w:rPr>
                <w:b/>
              </w:rPr>
            </w:pPr>
            <w:r w:rsidRPr="00766D70">
              <w:rPr>
                <w:b/>
              </w:rPr>
              <w:t>Anzahl</w:t>
            </w:r>
          </w:p>
        </w:tc>
        <w:tc>
          <w:tcPr>
            <w:tcW w:w="973" w:type="pct"/>
            <w:tcBorders>
              <w:top w:val="single" w:sz="12" w:space="0" w:color="auto"/>
              <w:bottom w:val="single" w:sz="12" w:space="0" w:color="auto"/>
            </w:tcBorders>
            <w:shd w:val="clear" w:color="auto" w:fill="D9D9D9" w:themeFill="background1" w:themeFillShade="D9"/>
          </w:tcPr>
          <w:p w14:paraId="7217D5B9" w14:textId="77777777" w:rsidR="008308A9" w:rsidRPr="00766D70" w:rsidRDefault="008308A9" w:rsidP="00D24FCA">
            <w:pPr>
              <w:pStyle w:val="Tabelle"/>
              <w:rPr>
                <w:b/>
              </w:rPr>
            </w:pPr>
            <w:r w:rsidRPr="00766D70">
              <w:rPr>
                <w:b/>
              </w:rPr>
              <w:t>Disziplin</w:t>
            </w:r>
          </w:p>
        </w:tc>
        <w:tc>
          <w:tcPr>
            <w:tcW w:w="872" w:type="pct"/>
            <w:tcBorders>
              <w:top w:val="single" w:sz="12" w:space="0" w:color="auto"/>
              <w:bottom w:val="single" w:sz="12" w:space="0" w:color="auto"/>
            </w:tcBorders>
            <w:shd w:val="clear" w:color="auto" w:fill="D9D9D9" w:themeFill="background1" w:themeFillShade="D9"/>
          </w:tcPr>
          <w:p w14:paraId="176EFDDD" w14:textId="77777777" w:rsidR="008308A9" w:rsidRPr="00766D70" w:rsidRDefault="008308A9" w:rsidP="00D24FCA">
            <w:pPr>
              <w:pStyle w:val="Tabelle"/>
              <w:rPr>
                <w:b/>
              </w:rPr>
            </w:pPr>
            <w:r w:rsidRPr="00766D70">
              <w:rPr>
                <w:b/>
              </w:rPr>
              <w:t>Mittelwert</w:t>
            </w:r>
          </w:p>
        </w:tc>
        <w:tc>
          <w:tcPr>
            <w:tcW w:w="1697" w:type="pct"/>
            <w:tcBorders>
              <w:top w:val="single" w:sz="12" w:space="0" w:color="auto"/>
              <w:bottom w:val="single" w:sz="12" w:space="0" w:color="auto"/>
            </w:tcBorders>
            <w:shd w:val="clear" w:color="auto" w:fill="D9D9D9" w:themeFill="background1" w:themeFillShade="D9"/>
          </w:tcPr>
          <w:p w14:paraId="180DD13E" w14:textId="77777777" w:rsidR="008308A9" w:rsidRPr="00766D70" w:rsidRDefault="008308A9" w:rsidP="00D24FCA">
            <w:pPr>
              <w:pStyle w:val="Tabelle"/>
              <w:rPr>
                <w:b/>
              </w:rPr>
            </w:pPr>
            <w:r w:rsidRPr="00766D70">
              <w:rPr>
                <w:b/>
              </w:rPr>
              <w:t>Standardabweichung</w:t>
            </w:r>
          </w:p>
        </w:tc>
      </w:tr>
      <w:tr w:rsidR="008308A9" w:rsidRPr="00766D70" w14:paraId="10D7BB3B" w14:textId="77777777" w:rsidTr="00620896">
        <w:tc>
          <w:tcPr>
            <w:tcW w:w="796" w:type="pct"/>
            <w:tcBorders>
              <w:top w:val="single" w:sz="12" w:space="0" w:color="auto"/>
              <w:bottom w:val="single" w:sz="4" w:space="0" w:color="auto"/>
              <w:right w:val="single" w:sz="12" w:space="0" w:color="auto"/>
            </w:tcBorders>
          </w:tcPr>
          <w:p w14:paraId="3C7F3E2E" w14:textId="77777777" w:rsidR="008308A9" w:rsidRPr="00766D70" w:rsidRDefault="008308A9" w:rsidP="005C677D">
            <w:pPr>
              <w:pStyle w:val="Tabelle"/>
              <w:rPr>
                <w:b/>
              </w:rPr>
            </w:pPr>
            <w:r w:rsidRPr="00766D70">
              <w:rPr>
                <w:b/>
              </w:rPr>
              <w:t>Gruppe 1</w:t>
            </w:r>
          </w:p>
        </w:tc>
        <w:tc>
          <w:tcPr>
            <w:tcW w:w="661" w:type="pct"/>
            <w:tcBorders>
              <w:top w:val="single" w:sz="12" w:space="0" w:color="auto"/>
              <w:left w:val="single" w:sz="12" w:space="0" w:color="auto"/>
            </w:tcBorders>
          </w:tcPr>
          <w:p w14:paraId="7881363C" w14:textId="77777777" w:rsidR="008308A9" w:rsidRPr="00766D70" w:rsidRDefault="008308A9" w:rsidP="00D24FCA">
            <w:pPr>
              <w:pStyle w:val="Tabelle"/>
            </w:pPr>
            <w:r w:rsidRPr="00766D70">
              <w:t>50</w:t>
            </w:r>
          </w:p>
        </w:tc>
        <w:tc>
          <w:tcPr>
            <w:tcW w:w="973" w:type="pct"/>
            <w:tcBorders>
              <w:top w:val="single" w:sz="12" w:space="0" w:color="auto"/>
            </w:tcBorders>
          </w:tcPr>
          <w:p w14:paraId="100A9F99" w14:textId="77777777" w:rsidR="008308A9" w:rsidRPr="00766D70" w:rsidRDefault="008308A9" w:rsidP="00D24FCA">
            <w:pPr>
              <w:pStyle w:val="Tabelle"/>
            </w:pPr>
            <w:r w:rsidRPr="00766D70">
              <w:t>Fußball</w:t>
            </w:r>
          </w:p>
        </w:tc>
        <w:tc>
          <w:tcPr>
            <w:tcW w:w="872" w:type="pct"/>
            <w:tcBorders>
              <w:top w:val="single" w:sz="12" w:space="0" w:color="auto"/>
            </w:tcBorders>
          </w:tcPr>
          <w:p w14:paraId="0299778B" w14:textId="77777777" w:rsidR="008308A9" w:rsidRPr="00766D70" w:rsidRDefault="008308A9" w:rsidP="00D24FCA">
            <w:pPr>
              <w:pStyle w:val="Tabelle"/>
            </w:pPr>
            <w:r w:rsidRPr="00766D70">
              <w:t>123,7</w:t>
            </w:r>
          </w:p>
        </w:tc>
        <w:tc>
          <w:tcPr>
            <w:tcW w:w="1697" w:type="pct"/>
            <w:tcBorders>
              <w:top w:val="single" w:sz="12" w:space="0" w:color="auto"/>
            </w:tcBorders>
          </w:tcPr>
          <w:p w14:paraId="548BC37F" w14:textId="77777777" w:rsidR="008308A9" w:rsidRPr="00766D70" w:rsidRDefault="008308A9" w:rsidP="00D24FCA">
            <w:pPr>
              <w:pStyle w:val="Tabelle"/>
            </w:pPr>
            <w:r w:rsidRPr="00766D70">
              <w:t>4,5</w:t>
            </w:r>
          </w:p>
        </w:tc>
      </w:tr>
      <w:tr w:rsidR="008308A9" w:rsidRPr="00766D70" w14:paraId="28221093" w14:textId="77777777" w:rsidTr="00620896">
        <w:tc>
          <w:tcPr>
            <w:tcW w:w="796" w:type="pct"/>
            <w:tcBorders>
              <w:top w:val="single" w:sz="4" w:space="0" w:color="auto"/>
              <w:bottom w:val="single" w:sz="4" w:space="0" w:color="auto"/>
              <w:right w:val="single" w:sz="12" w:space="0" w:color="auto"/>
            </w:tcBorders>
          </w:tcPr>
          <w:p w14:paraId="3F36739E" w14:textId="77777777" w:rsidR="008308A9" w:rsidRPr="00766D70" w:rsidRDefault="008308A9" w:rsidP="005C677D">
            <w:pPr>
              <w:pStyle w:val="Tabelle"/>
              <w:rPr>
                <w:b/>
              </w:rPr>
            </w:pPr>
            <w:r w:rsidRPr="00766D70">
              <w:rPr>
                <w:b/>
              </w:rPr>
              <w:t>Gruppe 2</w:t>
            </w:r>
          </w:p>
        </w:tc>
        <w:tc>
          <w:tcPr>
            <w:tcW w:w="661" w:type="pct"/>
            <w:tcBorders>
              <w:left w:val="single" w:sz="12" w:space="0" w:color="auto"/>
            </w:tcBorders>
          </w:tcPr>
          <w:p w14:paraId="26FE3C2E" w14:textId="77777777" w:rsidR="008308A9" w:rsidRPr="00766D70" w:rsidRDefault="008308A9" w:rsidP="00D24FCA">
            <w:pPr>
              <w:pStyle w:val="Tabelle"/>
            </w:pPr>
            <w:r w:rsidRPr="00766D70">
              <w:t>50</w:t>
            </w:r>
          </w:p>
        </w:tc>
        <w:tc>
          <w:tcPr>
            <w:tcW w:w="973" w:type="pct"/>
          </w:tcPr>
          <w:p w14:paraId="02578B01" w14:textId="77777777" w:rsidR="008308A9" w:rsidRPr="00766D70" w:rsidRDefault="008308A9" w:rsidP="00D24FCA">
            <w:pPr>
              <w:pStyle w:val="Tabelle"/>
            </w:pPr>
            <w:r w:rsidRPr="00766D70">
              <w:t>Gerätturnen</w:t>
            </w:r>
          </w:p>
        </w:tc>
        <w:tc>
          <w:tcPr>
            <w:tcW w:w="872" w:type="pct"/>
          </w:tcPr>
          <w:p w14:paraId="737C541E" w14:textId="77777777" w:rsidR="008308A9" w:rsidRPr="00766D70" w:rsidRDefault="008308A9" w:rsidP="00D24FCA">
            <w:pPr>
              <w:pStyle w:val="Tabelle"/>
            </w:pPr>
            <w:r w:rsidRPr="00766D70">
              <w:t>100,8</w:t>
            </w:r>
          </w:p>
        </w:tc>
        <w:tc>
          <w:tcPr>
            <w:tcW w:w="1697" w:type="pct"/>
          </w:tcPr>
          <w:p w14:paraId="03B3E9EE" w14:textId="77777777" w:rsidR="008308A9" w:rsidRPr="00766D70" w:rsidRDefault="008308A9" w:rsidP="00D24FCA">
            <w:pPr>
              <w:pStyle w:val="Tabelle"/>
            </w:pPr>
            <w:r w:rsidRPr="00766D70">
              <w:t>5,0</w:t>
            </w:r>
          </w:p>
        </w:tc>
      </w:tr>
      <w:tr w:rsidR="008308A9" w:rsidRPr="00766D70" w14:paraId="00F8EDCC" w14:textId="77777777" w:rsidTr="00620896">
        <w:tc>
          <w:tcPr>
            <w:tcW w:w="796" w:type="pct"/>
            <w:tcBorders>
              <w:top w:val="single" w:sz="4" w:space="0" w:color="auto"/>
              <w:bottom w:val="single" w:sz="4" w:space="0" w:color="auto"/>
              <w:right w:val="single" w:sz="12" w:space="0" w:color="auto"/>
            </w:tcBorders>
          </w:tcPr>
          <w:p w14:paraId="3DE2AB53" w14:textId="77777777" w:rsidR="008308A9" w:rsidRPr="00766D70" w:rsidRDefault="008308A9" w:rsidP="005C677D">
            <w:pPr>
              <w:pStyle w:val="Tabelle"/>
              <w:rPr>
                <w:b/>
              </w:rPr>
            </w:pPr>
            <w:r w:rsidRPr="00766D70">
              <w:rPr>
                <w:b/>
              </w:rPr>
              <w:t>Gruppe 3</w:t>
            </w:r>
          </w:p>
        </w:tc>
        <w:tc>
          <w:tcPr>
            <w:tcW w:w="661" w:type="pct"/>
            <w:tcBorders>
              <w:left w:val="single" w:sz="12" w:space="0" w:color="auto"/>
            </w:tcBorders>
          </w:tcPr>
          <w:p w14:paraId="3BD3536A" w14:textId="77777777" w:rsidR="008308A9" w:rsidRPr="00766D70" w:rsidRDefault="008308A9" w:rsidP="00D24FCA">
            <w:pPr>
              <w:pStyle w:val="Tabelle"/>
            </w:pPr>
            <w:r w:rsidRPr="00766D70">
              <w:t>50</w:t>
            </w:r>
          </w:p>
        </w:tc>
        <w:tc>
          <w:tcPr>
            <w:tcW w:w="973" w:type="pct"/>
          </w:tcPr>
          <w:p w14:paraId="3533CF31" w14:textId="77777777" w:rsidR="008308A9" w:rsidRPr="00766D70" w:rsidRDefault="008308A9" w:rsidP="00D24FCA">
            <w:pPr>
              <w:pStyle w:val="Tabelle"/>
            </w:pPr>
            <w:r w:rsidRPr="00766D70">
              <w:t>Klettern</w:t>
            </w:r>
          </w:p>
        </w:tc>
        <w:tc>
          <w:tcPr>
            <w:tcW w:w="872" w:type="pct"/>
          </w:tcPr>
          <w:p w14:paraId="1FA061CB" w14:textId="77777777" w:rsidR="008308A9" w:rsidRPr="00766D70" w:rsidRDefault="008308A9" w:rsidP="00D24FCA">
            <w:pPr>
              <w:pStyle w:val="Tabelle"/>
            </w:pPr>
            <w:r w:rsidRPr="00766D70">
              <w:t>131,1</w:t>
            </w:r>
          </w:p>
        </w:tc>
        <w:tc>
          <w:tcPr>
            <w:tcW w:w="1697" w:type="pct"/>
          </w:tcPr>
          <w:p w14:paraId="66D47E2A" w14:textId="77777777" w:rsidR="008308A9" w:rsidRPr="00766D70" w:rsidRDefault="008308A9" w:rsidP="00D24FCA">
            <w:pPr>
              <w:pStyle w:val="Tabelle"/>
            </w:pPr>
            <w:r w:rsidRPr="00766D70">
              <w:t>4,1</w:t>
            </w:r>
          </w:p>
        </w:tc>
      </w:tr>
      <w:tr w:rsidR="008308A9" w:rsidRPr="00766D70" w14:paraId="5AAA4245" w14:textId="77777777" w:rsidTr="00620896">
        <w:tc>
          <w:tcPr>
            <w:tcW w:w="796" w:type="pct"/>
            <w:tcBorders>
              <w:top w:val="single" w:sz="4" w:space="0" w:color="auto"/>
              <w:bottom w:val="single" w:sz="12" w:space="0" w:color="auto"/>
              <w:right w:val="single" w:sz="12" w:space="0" w:color="auto"/>
            </w:tcBorders>
          </w:tcPr>
          <w:p w14:paraId="68C76B19" w14:textId="77777777" w:rsidR="008308A9" w:rsidRPr="00766D70" w:rsidRDefault="008308A9" w:rsidP="005C677D">
            <w:pPr>
              <w:pStyle w:val="Tabelle"/>
              <w:rPr>
                <w:b/>
              </w:rPr>
            </w:pPr>
            <w:r w:rsidRPr="00766D70">
              <w:rPr>
                <w:b/>
              </w:rPr>
              <w:t>Gruppe 4</w:t>
            </w:r>
          </w:p>
        </w:tc>
        <w:tc>
          <w:tcPr>
            <w:tcW w:w="661" w:type="pct"/>
            <w:tcBorders>
              <w:left w:val="single" w:sz="12" w:space="0" w:color="auto"/>
            </w:tcBorders>
          </w:tcPr>
          <w:p w14:paraId="45647C91" w14:textId="77777777" w:rsidR="008308A9" w:rsidRPr="00766D70" w:rsidRDefault="008308A9" w:rsidP="00D24FCA">
            <w:pPr>
              <w:pStyle w:val="Tabelle"/>
            </w:pPr>
            <w:r w:rsidRPr="00766D70">
              <w:t>50</w:t>
            </w:r>
          </w:p>
        </w:tc>
        <w:tc>
          <w:tcPr>
            <w:tcW w:w="973" w:type="pct"/>
          </w:tcPr>
          <w:p w14:paraId="3B0BADDA" w14:textId="77777777" w:rsidR="008308A9" w:rsidRPr="00766D70" w:rsidRDefault="008308A9" w:rsidP="00D24FCA">
            <w:pPr>
              <w:pStyle w:val="Tabelle"/>
            </w:pPr>
            <w:r w:rsidRPr="00766D70">
              <w:t>Volleyball</w:t>
            </w:r>
          </w:p>
        </w:tc>
        <w:tc>
          <w:tcPr>
            <w:tcW w:w="872" w:type="pct"/>
          </w:tcPr>
          <w:p w14:paraId="4A19629B" w14:textId="77777777" w:rsidR="008308A9" w:rsidRPr="00766D70" w:rsidRDefault="008308A9" w:rsidP="00D24FCA">
            <w:pPr>
              <w:pStyle w:val="Tabelle"/>
            </w:pPr>
            <w:r w:rsidRPr="00766D70">
              <w:t>144,2</w:t>
            </w:r>
          </w:p>
        </w:tc>
        <w:tc>
          <w:tcPr>
            <w:tcW w:w="1697" w:type="pct"/>
          </w:tcPr>
          <w:p w14:paraId="4AE8A90D" w14:textId="77777777" w:rsidR="008308A9" w:rsidRPr="00766D70" w:rsidRDefault="008308A9" w:rsidP="00D24FCA">
            <w:pPr>
              <w:pStyle w:val="Tabelle"/>
            </w:pPr>
            <w:r w:rsidRPr="00766D70">
              <w:t>5,2</w:t>
            </w:r>
          </w:p>
        </w:tc>
      </w:tr>
    </w:tbl>
    <w:p w14:paraId="60A23E96" w14:textId="77777777" w:rsidR="00345B0A" w:rsidRPr="00766D70" w:rsidRDefault="0512D3E3" w:rsidP="6F05BF2E">
      <w:pPr>
        <w:pStyle w:val="berschrift2"/>
        <w:rPr>
          <w:rFonts w:eastAsia="Arial"/>
        </w:rPr>
      </w:pPr>
      <w:r w:rsidRPr="00766D70">
        <w:rPr>
          <w:rFonts w:eastAsia="Arial"/>
        </w:rPr>
        <w:t>Ergebnisse</w:t>
      </w:r>
    </w:p>
    <w:p w14:paraId="1D68D29E" w14:textId="62014C1A" w:rsidR="00CB1C86" w:rsidRPr="00766D70" w:rsidRDefault="005C677D" w:rsidP="6F05BF2E">
      <w:pPr>
        <w:rPr>
          <w:rFonts w:eastAsia="Arial" w:cs="Arial"/>
        </w:rPr>
      </w:pPr>
      <w:r w:rsidRPr="00766D70">
        <w:rPr>
          <w:rFonts w:eastAsia="Arial"/>
        </w:rPr>
        <w:t xml:space="preserve">Das vorliegende Dokument stellt die Formatvorlage für Abstracts der </w:t>
      </w:r>
      <w:proofErr w:type="spellStart"/>
      <w:r w:rsidRPr="00766D70">
        <w:rPr>
          <w:rFonts w:eastAsia="Arial"/>
        </w:rPr>
        <w:t>dvs</w:t>
      </w:r>
      <w:proofErr w:type="spellEnd"/>
      <w:r w:rsidRPr="00766D70">
        <w:rPr>
          <w:rFonts w:eastAsia="Arial"/>
        </w:rPr>
        <w:t xml:space="preserve"> Sportmotorik Tagung 2022 dar. Bitte verwenden Sie diese Vorlage für die Einreichung Ihres Abstracts. Die Kapitelüberschriften sind vorgegeben und einzuhalten. Die maximale Länge des Abstracts (gesamtes Dokument) beträgt 5.000 Zeichen inklusive Leerzeichen. Bitte nutzen Sie die </w:t>
      </w:r>
      <w:r w:rsidRPr="00766D70">
        <w:rPr>
          <w:rFonts w:eastAsia="Arial"/>
        </w:rPr>
        <w:lastRenderedPageBreak/>
        <w:t xml:space="preserve">Schriftart Arial oder Helvetica mit Schriftgröße 11 </w:t>
      </w:r>
      <w:proofErr w:type="spellStart"/>
      <w:r w:rsidRPr="00766D70">
        <w:rPr>
          <w:rFonts w:eastAsia="Arial"/>
        </w:rPr>
        <w:t>pt</w:t>
      </w:r>
      <w:proofErr w:type="spellEnd"/>
      <w:r w:rsidRPr="00766D70">
        <w:rPr>
          <w:rFonts w:eastAsia="Arial"/>
        </w:rPr>
        <w:t xml:space="preserve">. Der Text sollte in Blocksatz formatiert sein mit einem Zeilenabstand von 15 </w:t>
      </w:r>
      <w:proofErr w:type="spellStart"/>
      <w:r w:rsidRPr="00766D70">
        <w:rPr>
          <w:rFonts w:eastAsia="Arial"/>
        </w:rPr>
        <w:t>pt</w:t>
      </w:r>
      <w:proofErr w:type="spellEnd"/>
      <w:r w:rsidRPr="00766D70">
        <w:rPr>
          <w:rFonts w:eastAsia="Arial"/>
        </w:rPr>
        <w:t>. Fügen Sie bitte keine zusätzlichen Leerzeilen ein</w:t>
      </w:r>
      <w:r w:rsidR="00AD1C44">
        <w:rPr>
          <w:rFonts w:eastAsia="Arial"/>
        </w:rPr>
        <w:t>,</w:t>
      </w:r>
      <w:r w:rsidRPr="00766D70">
        <w:rPr>
          <w:rFonts w:eastAsia="Arial"/>
        </w:rPr>
        <w:t xml:space="preserve"> und verzichten Sie auf Kopf- und Fußzeilen. Für Zitationen im Text fügen Sie bitte (Name, Jahr) oder (Name, Jahr, Seitenzahl) ein. Sie können eine Tabelle oder Abbildung verwenden und binden Sie diese bitte direkt in den Text ein. Bitte platzieren Sie die Tabelle oder Abbildung so, dass diese ohne Seitenumbruch erscheint. Wir freuen uns über Ihren Beitrag.</w:t>
      </w:r>
    </w:p>
    <w:p w14:paraId="4A2C2D99" w14:textId="77777777" w:rsidR="00614B05" w:rsidRPr="00766D70" w:rsidRDefault="0468CEE9" w:rsidP="6F05BF2E">
      <w:pPr>
        <w:pStyle w:val="berschrift2"/>
        <w:rPr>
          <w:rFonts w:eastAsia="Arial"/>
        </w:rPr>
      </w:pPr>
      <w:r w:rsidRPr="00766D70">
        <w:rPr>
          <w:rFonts w:eastAsia="Arial"/>
        </w:rPr>
        <w:t>Diskussion</w:t>
      </w:r>
    </w:p>
    <w:p w14:paraId="34E38887" w14:textId="66D17343" w:rsidR="00304994" w:rsidRPr="00766D70" w:rsidRDefault="005C677D" w:rsidP="00304994">
      <w:r w:rsidRPr="00766D70">
        <w:rPr>
          <w:rFonts w:eastAsia="Arial"/>
        </w:rPr>
        <w:t xml:space="preserve">Das vorliegende Dokument stellt die Formatvorlage für Abstracts der </w:t>
      </w:r>
      <w:proofErr w:type="spellStart"/>
      <w:r w:rsidRPr="00766D70">
        <w:rPr>
          <w:rFonts w:eastAsia="Arial"/>
        </w:rPr>
        <w:t>dvs</w:t>
      </w:r>
      <w:proofErr w:type="spellEnd"/>
      <w:r w:rsidRPr="00766D70">
        <w:rPr>
          <w:rFonts w:eastAsia="Arial"/>
        </w:rPr>
        <w:t xml:space="preserve"> Sportmotorik Tagung 2022 dar. Bitte verwenden Sie diese Vorlage für die Einreichung Ihres Abstracts. Die Kapitelüberschriften sind vorgegeben und einzuhalten. Die maximale Länge des Abstracts (gesamtes Dokument) beträgt 5.000 Zeichen inklusive Leerzeichen. Bitte nutzen Sie die Schriftart Arial oder Helvetica mit Schriftgröße 11 </w:t>
      </w:r>
      <w:proofErr w:type="spellStart"/>
      <w:r w:rsidRPr="00766D70">
        <w:rPr>
          <w:rFonts w:eastAsia="Arial"/>
        </w:rPr>
        <w:t>pt</w:t>
      </w:r>
      <w:proofErr w:type="spellEnd"/>
      <w:r w:rsidRPr="00766D70">
        <w:rPr>
          <w:rFonts w:eastAsia="Arial"/>
        </w:rPr>
        <w:t xml:space="preserve">. Der Text sollte in Blocksatz formatiert sein mit einem Zeilenabstand von 15 </w:t>
      </w:r>
      <w:proofErr w:type="spellStart"/>
      <w:r w:rsidRPr="00766D70">
        <w:rPr>
          <w:rFonts w:eastAsia="Arial"/>
        </w:rPr>
        <w:t>pt</w:t>
      </w:r>
      <w:proofErr w:type="spellEnd"/>
      <w:r w:rsidRPr="00766D70">
        <w:rPr>
          <w:rFonts w:eastAsia="Arial"/>
        </w:rPr>
        <w:t>. Fügen Sie bitte keine zusätzlichen Leerzeilen ein</w:t>
      </w:r>
      <w:r w:rsidR="00AD1C44">
        <w:rPr>
          <w:rFonts w:eastAsia="Arial"/>
        </w:rPr>
        <w:t>,</w:t>
      </w:r>
      <w:bookmarkStart w:id="2" w:name="_GoBack"/>
      <w:bookmarkEnd w:id="2"/>
      <w:r w:rsidRPr="00766D70">
        <w:rPr>
          <w:rFonts w:eastAsia="Arial"/>
        </w:rPr>
        <w:t xml:space="preserve"> und verzichten Sie auf Kopf- und Fußzeilen. Für Zitationen im Text fügen Sie bitte (Name, Jahr) oder (Name, Jahr, Seitenzahl) ein. Sie können eine Tabelle oder Abbildung verwenden und binden Sie diese bitte direkt in den Text ein. Bitte platzieren Sie die Tabelle oder Abbildung so, dass diese ohne Seitenumbruch erscheint. Wir freuen uns über Ihren Beitrag.</w:t>
      </w:r>
    </w:p>
    <w:p w14:paraId="6CE37FC7" w14:textId="77777777" w:rsidR="001C3FA2" w:rsidRPr="00766D70" w:rsidRDefault="5BA36C38" w:rsidP="6F05BF2E">
      <w:pPr>
        <w:pStyle w:val="berschrift2"/>
        <w:rPr>
          <w:rFonts w:eastAsia="Arial"/>
        </w:rPr>
      </w:pPr>
      <w:r w:rsidRPr="00766D70">
        <w:rPr>
          <w:rFonts w:eastAsia="Arial"/>
        </w:rPr>
        <w:t>Literatur</w:t>
      </w:r>
    </w:p>
    <w:p w14:paraId="0809DDE0" w14:textId="5C4DD4D6" w:rsidR="001C3FA2" w:rsidRPr="00766D70" w:rsidRDefault="6F05BF2E" w:rsidP="005C677D">
      <w:pPr>
        <w:pStyle w:val="Literatur"/>
      </w:pPr>
      <w:r w:rsidRPr="00766D70">
        <w:t xml:space="preserve">Hohmann, A. (2003). Schnelligkeitsausdauer. In P. </w:t>
      </w:r>
      <w:proofErr w:type="spellStart"/>
      <w:r w:rsidRPr="00766D70">
        <w:t>Röthig</w:t>
      </w:r>
      <w:proofErr w:type="spellEnd"/>
      <w:r w:rsidRPr="00766D70">
        <w:t xml:space="preserve"> &amp; R. </w:t>
      </w:r>
      <w:proofErr w:type="spellStart"/>
      <w:r w:rsidRPr="00766D70">
        <w:t>Prohl</w:t>
      </w:r>
      <w:proofErr w:type="spellEnd"/>
      <w:r w:rsidRPr="00766D70">
        <w:t xml:space="preserve"> (Hrsg.), </w:t>
      </w:r>
      <w:r w:rsidRPr="00766D70">
        <w:rPr>
          <w:i/>
          <w:iCs/>
        </w:rPr>
        <w:t>Sportwissenschaftliches Lexikon</w:t>
      </w:r>
      <w:r w:rsidRPr="00766D70">
        <w:t xml:space="preserve"> (7. völlig neu bearb. Aufl., S. 464). Hofmann. </w:t>
      </w:r>
    </w:p>
    <w:p w14:paraId="21978466" w14:textId="40B0FC6A" w:rsidR="001C3FA2" w:rsidRPr="00766D70" w:rsidRDefault="6F05BF2E" w:rsidP="005C677D">
      <w:pPr>
        <w:pStyle w:val="Literatur"/>
      </w:pPr>
      <w:r w:rsidRPr="00766D70">
        <w:t xml:space="preserve">Schmidt, R. A., Lee, T. D., </w:t>
      </w:r>
      <w:proofErr w:type="spellStart"/>
      <w:r w:rsidRPr="00766D70">
        <w:t>Winstein</w:t>
      </w:r>
      <w:proofErr w:type="spellEnd"/>
      <w:r w:rsidRPr="00766D70">
        <w:t xml:space="preserve">, C. J., Wulf, G., &amp; </w:t>
      </w:r>
      <w:proofErr w:type="spellStart"/>
      <w:r w:rsidRPr="00766D70">
        <w:t>Zelaznik</w:t>
      </w:r>
      <w:proofErr w:type="spellEnd"/>
      <w:r w:rsidRPr="00766D70">
        <w:t>, H. N. (2019).</w:t>
      </w:r>
      <w:r w:rsidRPr="00766D70">
        <w:rPr>
          <w:i/>
          <w:iCs/>
        </w:rPr>
        <w:t xml:space="preserve"> Motor </w:t>
      </w:r>
      <w:proofErr w:type="spellStart"/>
      <w:r w:rsidRPr="00766D70">
        <w:rPr>
          <w:i/>
          <w:iCs/>
        </w:rPr>
        <w:t>control</w:t>
      </w:r>
      <w:proofErr w:type="spellEnd"/>
      <w:r w:rsidRPr="00766D70">
        <w:rPr>
          <w:i/>
          <w:iCs/>
        </w:rPr>
        <w:t xml:space="preserve"> and </w:t>
      </w:r>
      <w:proofErr w:type="spellStart"/>
      <w:r w:rsidRPr="00766D70">
        <w:rPr>
          <w:i/>
          <w:iCs/>
        </w:rPr>
        <w:t>learning</w:t>
      </w:r>
      <w:proofErr w:type="spellEnd"/>
      <w:r w:rsidRPr="00766D70">
        <w:rPr>
          <w:i/>
          <w:iCs/>
        </w:rPr>
        <w:t xml:space="preserve">: A behavioral </w:t>
      </w:r>
      <w:proofErr w:type="spellStart"/>
      <w:r w:rsidRPr="00766D70">
        <w:rPr>
          <w:i/>
          <w:iCs/>
        </w:rPr>
        <w:t>emphasis</w:t>
      </w:r>
      <w:proofErr w:type="spellEnd"/>
      <w:r w:rsidRPr="00766D70">
        <w:t xml:space="preserve"> (6th </w:t>
      </w:r>
      <w:proofErr w:type="spellStart"/>
      <w:r w:rsidRPr="00766D70">
        <w:t>ed</w:t>
      </w:r>
      <w:proofErr w:type="spellEnd"/>
      <w:r w:rsidRPr="00766D70">
        <w:t xml:space="preserve">.). Human </w:t>
      </w:r>
      <w:proofErr w:type="spellStart"/>
      <w:r w:rsidRPr="00766D70">
        <w:t>Kinetics</w:t>
      </w:r>
      <w:proofErr w:type="spellEnd"/>
      <w:r w:rsidRPr="00766D70">
        <w:t xml:space="preserve">. </w:t>
      </w:r>
    </w:p>
    <w:p w14:paraId="7AB3CCB1" w14:textId="09B2CB92" w:rsidR="0002025D" w:rsidRPr="00766D70" w:rsidRDefault="6F05BF2E" w:rsidP="00766D70">
      <w:pPr>
        <w:pStyle w:val="Literatur"/>
      </w:pPr>
      <w:proofErr w:type="spellStart"/>
      <w:r w:rsidRPr="00766D70">
        <w:t>Shadmehr</w:t>
      </w:r>
      <w:proofErr w:type="spellEnd"/>
      <w:r w:rsidRPr="00766D70">
        <w:t>, R., &amp; Mussa-</w:t>
      </w:r>
      <w:proofErr w:type="spellStart"/>
      <w:r w:rsidRPr="00766D70">
        <w:t>Ivaldi</w:t>
      </w:r>
      <w:proofErr w:type="spellEnd"/>
      <w:r w:rsidRPr="00766D70">
        <w:t xml:space="preserve">, F. A. (1994). Adaptive </w:t>
      </w:r>
      <w:proofErr w:type="spellStart"/>
      <w:r w:rsidRPr="00766D70">
        <w:t>representation</w:t>
      </w:r>
      <w:proofErr w:type="spellEnd"/>
      <w:r w:rsidRPr="00766D70">
        <w:t xml:space="preserve"> </w:t>
      </w:r>
      <w:proofErr w:type="spellStart"/>
      <w:r w:rsidRPr="00766D70">
        <w:t>of</w:t>
      </w:r>
      <w:proofErr w:type="spellEnd"/>
      <w:r w:rsidRPr="00766D70">
        <w:t xml:space="preserve"> </w:t>
      </w:r>
      <w:proofErr w:type="spellStart"/>
      <w:r w:rsidRPr="00766D70">
        <w:t>dynamics</w:t>
      </w:r>
      <w:proofErr w:type="spellEnd"/>
      <w:r w:rsidRPr="00766D70">
        <w:t xml:space="preserve"> </w:t>
      </w:r>
      <w:proofErr w:type="spellStart"/>
      <w:r w:rsidRPr="00766D70">
        <w:t>during</w:t>
      </w:r>
      <w:proofErr w:type="spellEnd"/>
      <w:r w:rsidRPr="00766D70">
        <w:t xml:space="preserve"> </w:t>
      </w:r>
      <w:proofErr w:type="spellStart"/>
      <w:r w:rsidRPr="00766D70">
        <w:t>learning</w:t>
      </w:r>
      <w:proofErr w:type="spellEnd"/>
      <w:r w:rsidRPr="00766D70">
        <w:t xml:space="preserve"> </w:t>
      </w:r>
      <w:proofErr w:type="spellStart"/>
      <w:r w:rsidRPr="00766D70">
        <w:t>of</w:t>
      </w:r>
      <w:proofErr w:type="spellEnd"/>
      <w:r w:rsidRPr="00766D70">
        <w:t xml:space="preserve"> a </w:t>
      </w:r>
      <w:proofErr w:type="spellStart"/>
      <w:r w:rsidRPr="00766D70">
        <w:t>motor</w:t>
      </w:r>
      <w:proofErr w:type="spellEnd"/>
      <w:r w:rsidRPr="00766D70">
        <w:t xml:space="preserve"> </w:t>
      </w:r>
      <w:proofErr w:type="spellStart"/>
      <w:r w:rsidRPr="00766D70">
        <w:t>task</w:t>
      </w:r>
      <w:proofErr w:type="spellEnd"/>
      <w:r w:rsidRPr="00766D70">
        <w:t>.</w:t>
      </w:r>
      <w:r w:rsidRPr="00766D70">
        <w:rPr>
          <w:i/>
          <w:iCs/>
        </w:rPr>
        <w:t xml:space="preserve"> The Journal </w:t>
      </w:r>
      <w:proofErr w:type="spellStart"/>
      <w:r w:rsidRPr="00766D70">
        <w:rPr>
          <w:i/>
          <w:iCs/>
        </w:rPr>
        <w:t>of</w:t>
      </w:r>
      <w:proofErr w:type="spellEnd"/>
      <w:r w:rsidRPr="00766D70">
        <w:rPr>
          <w:i/>
          <w:iCs/>
        </w:rPr>
        <w:t xml:space="preserve"> </w:t>
      </w:r>
      <w:proofErr w:type="spellStart"/>
      <w:r w:rsidRPr="00766D70">
        <w:rPr>
          <w:i/>
          <w:iCs/>
        </w:rPr>
        <w:t>Neuroscience</w:t>
      </w:r>
      <w:proofErr w:type="spellEnd"/>
      <w:r w:rsidRPr="00766D70">
        <w:rPr>
          <w:i/>
          <w:iCs/>
        </w:rPr>
        <w:t>, 14</w:t>
      </w:r>
      <w:r w:rsidRPr="00766D70">
        <w:t>(5), 3208–3224.</w:t>
      </w:r>
    </w:p>
    <w:sectPr w:rsidR="0002025D" w:rsidRPr="00766D70" w:rsidSect="00B92F87">
      <w:type w:val="continuous"/>
      <w:pgSz w:w="11906" w:h="16838" w:code="9"/>
      <w:pgMar w:top="1440" w:right="1440" w:bottom="1440" w:left="1440" w:header="0" w:footer="964" w:gutter="0"/>
      <w:cols w:space="708"/>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D92197" w14:textId="77777777" w:rsidR="00B234A9" w:rsidRDefault="00B234A9" w:rsidP="001C3FA2">
      <w:pPr>
        <w:spacing w:line="240" w:lineRule="auto"/>
      </w:pPr>
      <w:r>
        <w:separator/>
      </w:r>
    </w:p>
  </w:endnote>
  <w:endnote w:type="continuationSeparator" w:id="0">
    <w:p w14:paraId="228B1079" w14:textId="77777777" w:rsidR="00B234A9" w:rsidRDefault="00B234A9" w:rsidP="001C3F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A5CDFE" w14:textId="77777777" w:rsidR="00B234A9" w:rsidRDefault="00B234A9" w:rsidP="001C3FA2">
      <w:pPr>
        <w:spacing w:line="240" w:lineRule="auto"/>
      </w:pPr>
      <w:r>
        <w:separator/>
      </w:r>
    </w:p>
  </w:footnote>
  <w:footnote w:type="continuationSeparator" w:id="0">
    <w:p w14:paraId="6D9EB591" w14:textId="77777777" w:rsidR="00B234A9" w:rsidRDefault="00B234A9" w:rsidP="001C3FA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1F1480"/>
    <w:multiLevelType w:val="hybridMultilevel"/>
    <w:tmpl w:val="34FACEFE"/>
    <w:lvl w:ilvl="0" w:tplc="F81E1B66">
      <w:start w:val="1"/>
      <w:numFmt w:val="bullet"/>
      <w:pStyle w:val="dvsAufzhlung"/>
      <w:lvlText w:val=""/>
      <w:lvlJc w:val="left"/>
      <w:pPr>
        <w:tabs>
          <w:tab w:val="num" w:pos="425"/>
        </w:tabs>
        <w:ind w:left="425" w:hanging="425"/>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657C091C"/>
    <w:multiLevelType w:val="hybridMultilevel"/>
    <w:tmpl w:val="4D865C3C"/>
    <w:lvl w:ilvl="0" w:tplc="4158492A">
      <w:start w:val="1"/>
      <w:numFmt w:val="bullet"/>
      <w:lvlText w:val=""/>
      <w:lvlJc w:val="left"/>
      <w:pPr>
        <w:tabs>
          <w:tab w:val="num" w:pos="605"/>
        </w:tabs>
        <w:ind w:left="605" w:hanging="425"/>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14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MDI3NjM2MTWxNDNV0lEKTi0uzszPAykwrQUAiCCGCiwAAAA="/>
  </w:docVars>
  <w:rsids>
    <w:rsidRoot w:val="00FB7C54"/>
    <w:rsid w:val="0002025D"/>
    <w:rsid w:val="000213F2"/>
    <w:rsid w:val="0009325D"/>
    <w:rsid w:val="000D5626"/>
    <w:rsid w:val="00103835"/>
    <w:rsid w:val="0018703E"/>
    <w:rsid w:val="00191BC0"/>
    <w:rsid w:val="001B6B4D"/>
    <w:rsid w:val="001C3FA2"/>
    <w:rsid w:val="001D398C"/>
    <w:rsid w:val="001E3AF4"/>
    <w:rsid w:val="001F0AA1"/>
    <w:rsid w:val="00213631"/>
    <w:rsid w:val="00224891"/>
    <w:rsid w:val="00243580"/>
    <w:rsid w:val="002A7763"/>
    <w:rsid w:val="002B4AFD"/>
    <w:rsid w:val="002D6110"/>
    <w:rsid w:val="00301B3C"/>
    <w:rsid w:val="00304994"/>
    <w:rsid w:val="00312535"/>
    <w:rsid w:val="00345B0A"/>
    <w:rsid w:val="00363CFC"/>
    <w:rsid w:val="00382F00"/>
    <w:rsid w:val="003946BF"/>
    <w:rsid w:val="00404905"/>
    <w:rsid w:val="0041157B"/>
    <w:rsid w:val="00451143"/>
    <w:rsid w:val="0048512E"/>
    <w:rsid w:val="00514F7A"/>
    <w:rsid w:val="005C677D"/>
    <w:rsid w:val="00614B05"/>
    <w:rsid w:val="00682367"/>
    <w:rsid w:val="007229AE"/>
    <w:rsid w:val="00766D70"/>
    <w:rsid w:val="00797125"/>
    <w:rsid w:val="007E4CE2"/>
    <w:rsid w:val="007F3272"/>
    <w:rsid w:val="00810F17"/>
    <w:rsid w:val="008308A9"/>
    <w:rsid w:val="008730D9"/>
    <w:rsid w:val="008D1176"/>
    <w:rsid w:val="00917AA5"/>
    <w:rsid w:val="009212F6"/>
    <w:rsid w:val="00933BA8"/>
    <w:rsid w:val="0094606D"/>
    <w:rsid w:val="00967906"/>
    <w:rsid w:val="00997981"/>
    <w:rsid w:val="009C1C18"/>
    <w:rsid w:val="00A5032B"/>
    <w:rsid w:val="00A612C4"/>
    <w:rsid w:val="00A71AAD"/>
    <w:rsid w:val="00AA1667"/>
    <w:rsid w:val="00AD1C44"/>
    <w:rsid w:val="00B10F4F"/>
    <w:rsid w:val="00B234A9"/>
    <w:rsid w:val="00B47076"/>
    <w:rsid w:val="00B6708E"/>
    <w:rsid w:val="00B92F87"/>
    <w:rsid w:val="00B9380C"/>
    <w:rsid w:val="00BA2B46"/>
    <w:rsid w:val="00BB042B"/>
    <w:rsid w:val="00BC2091"/>
    <w:rsid w:val="00C4206B"/>
    <w:rsid w:val="00C63D58"/>
    <w:rsid w:val="00C76410"/>
    <w:rsid w:val="00CB1C86"/>
    <w:rsid w:val="00CB435D"/>
    <w:rsid w:val="00CB50E7"/>
    <w:rsid w:val="00D24FCA"/>
    <w:rsid w:val="00D67436"/>
    <w:rsid w:val="00D94FA7"/>
    <w:rsid w:val="00E6663C"/>
    <w:rsid w:val="00E716D3"/>
    <w:rsid w:val="00E8165B"/>
    <w:rsid w:val="00E96F86"/>
    <w:rsid w:val="00EA3793"/>
    <w:rsid w:val="00ED4461"/>
    <w:rsid w:val="00F00794"/>
    <w:rsid w:val="00F16C65"/>
    <w:rsid w:val="00F74177"/>
    <w:rsid w:val="00FB7C54"/>
    <w:rsid w:val="00FC322F"/>
    <w:rsid w:val="00FD4C3E"/>
    <w:rsid w:val="00FE3D8F"/>
    <w:rsid w:val="0468CEE9"/>
    <w:rsid w:val="0512D3E3"/>
    <w:rsid w:val="07D29339"/>
    <w:rsid w:val="092CA4EC"/>
    <w:rsid w:val="0AC06806"/>
    <w:rsid w:val="0E01A32B"/>
    <w:rsid w:val="0F647DC9"/>
    <w:rsid w:val="0F77D452"/>
    <w:rsid w:val="16507D0F"/>
    <w:rsid w:val="18CF9364"/>
    <w:rsid w:val="19FA19B8"/>
    <w:rsid w:val="1CF08231"/>
    <w:rsid w:val="1EA8ABBA"/>
    <w:rsid w:val="212BFC65"/>
    <w:rsid w:val="23B19F5D"/>
    <w:rsid w:val="23F4830E"/>
    <w:rsid w:val="24060440"/>
    <w:rsid w:val="24E26BB9"/>
    <w:rsid w:val="2AC26D22"/>
    <w:rsid w:val="2CEF4406"/>
    <w:rsid w:val="2E81D74A"/>
    <w:rsid w:val="2E8B1467"/>
    <w:rsid w:val="3675AC30"/>
    <w:rsid w:val="3707E7EC"/>
    <w:rsid w:val="3850EB1E"/>
    <w:rsid w:val="3D772970"/>
    <w:rsid w:val="3F4D9FDA"/>
    <w:rsid w:val="423D6A18"/>
    <w:rsid w:val="447D3D8B"/>
    <w:rsid w:val="48C5C4B1"/>
    <w:rsid w:val="49DAE72E"/>
    <w:rsid w:val="4C794A40"/>
    <w:rsid w:val="4E151AA1"/>
    <w:rsid w:val="5235C59F"/>
    <w:rsid w:val="53002DC3"/>
    <w:rsid w:val="5633342F"/>
    <w:rsid w:val="56B33920"/>
    <w:rsid w:val="5713EF79"/>
    <w:rsid w:val="58A59CAD"/>
    <w:rsid w:val="59EE9FDF"/>
    <w:rsid w:val="5BA36C38"/>
    <w:rsid w:val="5BDD3D6F"/>
    <w:rsid w:val="5DF28B20"/>
    <w:rsid w:val="5EB7A213"/>
    <w:rsid w:val="5FD61F8F"/>
    <w:rsid w:val="62A21A3C"/>
    <w:rsid w:val="63E84F54"/>
    <w:rsid w:val="671FF016"/>
    <w:rsid w:val="6855DF7A"/>
    <w:rsid w:val="6A5790D8"/>
    <w:rsid w:val="6EEF2782"/>
    <w:rsid w:val="6F05BF2E"/>
    <w:rsid w:val="6F32EF81"/>
    <w:rsid w:val="762CB338"/>
    <w:rsid w:val="769F7EB2"/>
    <w:rsid w:val="785D7D6A"/>
    <w:rsid w:val="788A2BC6"/>
    <w:rsid w:val="7890E961"/>
    <w:rsid w:val="7A75A228"/>
    <w:rsid w:val="7B9C1D9E"/>
    <w:rsid w:val="7BB8A90F"/>
    <w:rsid w:val="7C674A40"/>
    <w:rsid w:val="7D9E3DB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F3AD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de-DE" w:eastAsia="de-DE"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304994"/>
    <w:pPr>
      <w:spacing w:line="300" w:lineRule="exact"/>
      <w:jc w:val="both"/>
    </w:pPr>
    <w:rPr>
      <w:rFonts w:ascii="Arial" w:hAnsi="Arial"/>
      <w:szCs w:val="24"/>
    </w:rPr>
  </w:style>
  <w:style w:type="paragraph" w:styleId="berschrift1">
    <w:name w:val="heading 1"/>
    <w:basedOn w:val="Standard"/>
    <w:next w:val="Standard"/>
    <w:link w:val="berschrift1Zchn"/>
    <w:uiPriority w:val="99"/>
    <w:qFormat/>
    <w:rsid w:val="00B92F87"/>
    <w:pPr>
      <w:overflowPunct w:val="0"/>
      <w:autoSpaceDE w:val="0"/>
      <w:autoSpaceDN w:val="0"/>
      <w:adjustRightInd w:val="0"/>
      <w:spacing w:after="240" w:line="360" w:lineRule="exact"/>
      <w:jc w:val="center"/>
      <w:textAlignment w:val="baseline"/>
      <w:outlineLvl w:val="0"/>
    </w:pPr>
    <w:rPr>
      <w:rFonts w:eastAsia="Arial" w:cs="Arial"/>
      <w:b/>
      <w:bCs/>
      <w:sz w:val="28"/>
      <w:szCs w:val="32"/>
    </w:rPr>
  </w:style>
  <w:style w:type="paragraph" w:styleId="berschrift2">
    <w:name w:val="heading 2"/>
    <w:basedOn w:val="Standard"/>
    <w:next w:val="Standard"/>
    <w:link w:val="berschrift2Zchn"/>
    <w:uiPriority w:val="99"/>
    <w:qFormat/>
    <w:rsid w:val="001F0AA1"/>
    <w:pPr>
      <w:keepNext/>
      <w:spacing w:before="240" w:after="120"/>
      <w:outlineLvl w:val="1"/>
    </w:pPr>
    <w:rPr>
      <w:rFonts w:cs="Arial"/>
      <w:b/>
      <w:bCs/>
      <w:iCs/>
      <w:szCs w:val="28"/>
    </w:rPr>
  </w:style>
  <w:style w:type="paragraph" w:styleId="berschrift3">
    <w:name w:val="heading 3"/>
    <w:basedOn w:val="Standard"/>
    <w:next w:val="Standard"/>
    <w:link w:val="berschrift3Zchn"/>
    <w:uiPriority w:val="99"/>
    <w:rsid w:val="001F0AA1"/>
    <w:pPr>
      <w:keepNext/>
      <w:spacing w:before="240" w:after="60"/>
      <w:outlineLvl w:val="2"/>
    </w:pPr>
    <w:rPr>
      <w:rFonts w:cs="Arial"/>
      <w:bCs/>
      <w:i/>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rsid w:val="00B92F87"/>
    <w:rPr>
      <w:rFonts w:ascii="Arial" w:eastAsia="Arial" w:hAnsi="Arial" w:cs="Arial"/>
      <w:b/>
      <w:bCs/>
      <w:sz w:val="28"/>
      <w:szCs w:val="32"/>
    </w:rPr>
  </w:style>
  <w:style w:type="character" w:customStyle="1" w:styleId="berschrift2Zchn">
    <w:name w:val="Überschrift 2 Zchn"/>
    <w:basedOn w:val="Absatz-Standardschriftart"/>
    <w:link w:val="berschrift2"/>
    <w:uiPriority w:val="9"/>
    <w:semiHidden/>
    <w:rsid w:val="00E21695"/>
    <w:rPr>
      <w:rFonts w:asciiTheme="majorHAnsi" w:eastAsiaTheme="majorEastAsia" w:hAnsiTheme="majorHAnsi" w:cstheme="majorBidi"/>
      <w:b/>
      <w:bCs/>
      <w:i/>
      <w:iCs/>
      <w:sz w:val="28"/>
      <w:szCs w:val="28"/>
    </w:rPr>
  </w:style>
  <w:style w:type="character" w:customStyle="1" w:styleId="berschrift3Zchn">
    <w:name w:val="Überschrift 3 Zchn"/>
    <w:basedOn w:val="Absatz-Standardschriftart"/>
    <w:link w:val="berschrift3"/>
    <w:uiPriority w:val="9"/>
    <w:semiHidden/>
    <w:rsid w:val="00E21695"/>
    <w:rPr>
      <w:rFonts w:asciiTheme="majorHAnsi" w:eastAsiaTheme="majorEastAsia" w:hAnsiTheme="majorHAnsi" w:cstheme="majorBidi"/>
      <w:b/>
      <w:bCs/>
      <w:sz w:val="26"/>
      <w:szCs w:val="26"/>
    </w:rPr>
  </w:style>
  <w:style w:type="paragraph" w:customStyle="1" w:styleId="dvsTitel">
    <w:name w:val="dvs_Titel"/>
    <w:basedOn w:val="berschrift1"/>
    <w:next w:val="dvsAutoren"/>
    <w:link w:val="dvsTitelChar"/>
    <w:uiPriority w:val="99"/>
    <w:rsid w:val="001F0AA1"/>
    <w:pPr>
      <w:outlineLvl w:val="2"/>
    </w:pPr>
    <w:rPr>
      <w:noProof/>
    </w:rPr>
  </w:style>
  <w:style w:type="paragraph" w:customStyle="1" w:styleId="dvsAutoren">
    <w:name w:val="dvs_Autoren"/>
    <w:basedOn w:val="Standard"/>
    <w:next w:val="dvsInstitution"/>
    <w:link w:val="dvsAutorenChar"/>
    <w:uiPriority w:val="99"/>
    <w:rsid w:val="00D67436"/>
    <w:pPr>
      <w:spacing w:after="120"/>
      <w:jc w:val="left"/>
      <w:outlineLvl w:val="1"/>
    </w:pPr>
  </w:style>
  <w:style w:type="paragraph" w:customStyle="1" w:styleId="dvsInstitution">
    <w:name w:val="dvs_Institution"/>
    <w:basedOn w:val="Standard"/>
    <w:next w:val="Standard"/>
    <w:link w:val="dvsInstitutionZchn"/>
    <w:uiPriority w:val="99"/>
    <w:rsid w:val="00A612C4"/>
    <w:pPr>
      <w:spacing w:after="480" w:line="240" w:lineRule="exact"/>
      <w:jc w:val="left"/>
    </w:pPr>
    <w:rPr>
      <w:sz w:val="20"/>
    </w:rPr>
  </w:style>
  <w:style w:type="character" w:customStyle="1" w:styleId="dvsInstitutionZchn">
    <w:name w:val="dvs_Institution Zchn"/>
    <w:basedOn w:val="Absatz-Standardschriftart"/>
    <w:link w:val="dvsInstitution"/>
    <w:uiPriority w:val="99"/>
    <w:rsid w:val="00A612C4"/>
    <w:rPr>
      <w:rFonts w:ascii="Helvetica" w:hAnsi="Helvetica" w:cs="Times New Roman"/>
      <w:sz w:val="24"/>
      <w:szCs w:val="24"/>
      <w:lang w:val="de-DE" w:eastAsia="de-DE" w:bidi="ar-SA"/>
    </w:rPr>
  </w:style>
  <w:style w:type="character" w:customStyle="1" w:styleId="dvsAutorenChar">
    <w:name w:val="dvs_Autoren Char"/>
    <w:basedOn w:val="Absatz-Standardschriftart"/>
    <w:link w:val="dvsAutoren"/>
    <w:uiPriority w:val="99"/>
    <w:rsid w:val="00D67436"/>
    <w:rPr>
      <w:rFonts w:ascii="Arial" w:hAnsi="Arial" w:cs="Times New Roman"/>
      <w:sz w:val="24"/>
      <w:szCs w:val="24"/>
      <w:lang w:val="de-DE" w:eastAsia="de-DE" w:bidi="ar-SA"/>
    </w:rPr>
  </w:style>
  <w:style w:type="character" w:customStyle="1" w:styleId="dvsTitelChar">
    <w:name w:val="dvs_Titel Char"/>
    <w:basedOn w:val="Absatz-Standardschriftart"/>
    <w:link w:val="dvsTitel"/>
    <w:uiPriority w:val="99"/>
    <w:rsid w:val="001F0AA1"/>
    <w:rPr>
      <w:rFonts w:ascii="Helvetica" w:hAnsi="Helvetica" w:cs="Arial"/>
      <w:b/>
      <w:bCs/>
      <w:noProof/>
      <w:sz w:val="32"/>
      <w:szCs w:val="32"/>
      <w:lang w:val="de-DE" w:eastAsia="de-DE" w:bidi="ar-SA"/>
    </w:rPr>
  </w:style>
  <w:style w:type="paragraph" w:customStyle="1" w:styleId="dvsStandard">
    <w:name w:val="dvs_Standard"/>
    <w:basedOn w:val="Standard"/>
    <w:link w:val="dvsStandardChar"/>
    <w:uiPriority w:val="99"/>
    <w:rsid w:val="00D67436"/>
    <w:pPr>
      <w:overflowPunct w:val="0"/>
      <w:autoSpaceDE w:val="0"/>
      <w:autoSpaceDN w:val="0"/>
      <w:adjustRightInd w:val="0"/>
      <w:spacing w:before="120"/>
      <w:textAlignment w:val="baseline"/>
    </w:pPr>
  </w:style>
  <w:style w:type="character" w:customStyle="1" w:styleId="dvsStandardChar">
    <w:name w:val="dvs_Standard Char"/>
    <w:basedOn w:val="Absatz-Standardschriftart"/>
    <w:link w:val="dvsStandard"/>
    <w:uiPriority w:val="99"/>
    <w:rsid w:val="00D67436"/>
    <w:rPr>
      <w:rFonts w:ascii="Arial" w:hAnsi="Arial" w:cs="Times New Roman"/>
      <w:sz w:val="24"/>
      <w:szCs w:val="24"/>
      <w:lang w:val="de-DE" w:eastAsia="de-DE" w:bidi="ar-SA"/>
    </w:rPr>
  </w:style>
  <w:style w:type="paragraph" w:customStyle="1" w:styleId="dvsAbbildung">
    <w:name w:val="dvs_Abbildung"/>
    <w:basedOn w:val="Standard"/>
    <w:next w:val="Standard"/>
    <w:uiPriority w:val="99"/>
    <w:rsid w:val="00D67436"/>
    <w:pPr>
      <w:pBdr>
        <w:top w:val="single" w:sz="6" w:space="1" w:color="auto"/>
        <w:left w:val="single" w:sz="6" w:space="1" w:color="auto"/>
        <w:bottom w:val="single" w:sz="6" w:space="1" w:color="auto"/>
        <w:right w:val="single" w:sz="6" w:space="1" w:color="auto"/>
      </w:pBdr>
      <w:overflowPunct w:val="0"/>
      <w:autoSpaceDE w:val="0"/>
      <w:autoSpaceDN w:val="0"/>
      <w:adjustRightInd w:val="0"/>
      <w:spacing w:line="240" w:lineRule="auto"/>
      <w:ind w:left="57" w:right="57"/>
      <w:jc w:val="center"/>
      <w:textAlignment w:val="baseline"/>
    </w:pPr>
    <w:rPr>
      <w:szCs w:val="20"/>
    </w:rPr>
  </w:style>
  <w:style w:type="paragraph" w:customStyle="1" w:styleId="dvsLiteratur">
    <w:name w:val="dvs_Literatur"/>
    <w:basedOn w:val="dvsStandard"/>
    <w:link w:val="dvsLiteraturChar"/>
    <w:uiPriority w:val="99"/>
    <w:rsid w:val="00D67436"/>
    <w:pPr>
      <w:spacing w:before="0" w:line="240" w:lineRule="exact"/>
      <w:ind w:left="567" w:hanging="567"/>
    </w:pPr>
    <w:rPr>
      <w:sz w:val="20"/>
    </w:rPr>
  </w:style>
  <w:style w:type="character" w:customStyle="1" w:styleId="dvsLiteraturChar">
    <w:name w:val="dvs_Literatur Char"/>
    <w:basedOn w:val="dvsStandardChar"/>
    <w:link w:val="dvsLiteratur"/>
    <w:uiPriority w:val="99"/>
    <w:rsid w:val="00D67436"/>
    <w:rPr>
      <w:rFonts w:ascii="Arial" w:hAnsi="Arial" w:cs="Times New Roman"/>
      <w:sz w:val="24"/>
      <w:szCs w:val="24"/>
      <w:lang w:val="de-DE" w:eastAsia="de-DE" w:bidi="ar-SA"/>
    </w:rPr>
  </w:style>
  <w:style w:type="paragraph" w:customStyle="1" w:styleId="dvsAbbildungsunterschrift">
    <w:name w:val="dvs_Abbildungsunterschrift"/>
    <w:basedOn w:val="dvsStandard"/>
    <w:link w:val="dvsAbbildungsunterschriftChar"/>
    <w:uiPriority w:val="99"/>
    <w:rsid w:val="007F3272"/>
    <w:pPr>
      <w:tabs>
        <w:tab w:val="left" w:pos="709"/>
      </w:tabs>
      <w:spacing w:after="240" w:line="240" w:lineRule="exact"/>
    </w:pPr>
    <w:rPr>
      <w:iCs/>
      <w:sz w:val="20"/>
    </w:rPr>
  </w:style>
  <w:style w:type="character" w:customStyle="1" w:styleId="dvsAbbildungsunterschriftChar">
    <w:name w:val="dvs_Abbildungsunterschrift Char"/>
    <w:basedOn w:val="dvsStandardChar"/>
    <w:link w:val="dvsAbbildungsunterschrift"/>
    <w:uiPriority w:val="99"/>
    <w:rsid w:val="007F3272"/>
    <w:rPr>
      <w:rFonts w:ascii="Arial" w:hAnsi="Arial" w:cs="Times New Roman"/>
      <w:iCs/>
      <w:sz w:val="24"/>
      <w:szCs w:val="24"/>
      <w:lang w:val="de-DE" w:eastAsia="de-DE" w:bidi="ar-SA"/>
    </w:rPr>
  </w:style>
  <w:style w:type="paragraph" w:customStyle="1" w:styleId="dvsAufzhlung">
    <w:name w:val="dvs_Aufzählung"/>
    <w:basedOn w:val="dvsStandard"/>
    <w:uiPriority w:val="99"/>
    <w:rsid w:val="00A612C4"/>
    <w:pPr>
      <w:numPr>
        <w:numId w:val="2"/>
      </w:numPr>
      <w:spacing w:before="0"/>
    </w:pPr>
  </w:style>
  <w:style w:type="paragraph" w:customStyle="1" w:styleId="dvsZwischenberschrift">
    <w:name w:val="dvs_Zwischenüberschrift"/>
    <w:basedOn w:val="Standard"/>
    <w:uiPriority w:val="99"/>
    <w:rsid w:val="00D67436"/>
    <w:pPr>
      <w:spacing w:before="240" w:after="120"/>
    </w:pPr>
    <w:rPr>
      <w:b/>
      <w:bCs/>
      <w:szCs w:val="20"/>
    </w:rPr>
  </w:style>
  <w:style w:type="paragraph" w:styleId="Kopfzeile">
    <w:name w:val="header"/>
    <w:basedOn w:val="Standard"/>
    <w:link w:val="KopfzeileZchn"/>
    <w:uiPriority w:val="99"/>
    <w:rsid w:val="00363CFC"/>
    <w:pPr>
      <w:tabs>
        <w:tab w:val="center" w:pos="4536"/>
        <w:tab w:val="right" w:pos="9072"/>
      </w:tabs>
    </w:pPr>
  </w:style>
  <w:style w:type="character" w:customStyle="1" w:styleId="KopfzeileZchn">
    <w:name w:val="Kopfzeile Zchn"/>
    <w:basedOn w:val="Absatz-Standardschriftart"/>
    <w:link w:val="Kopfzeile"/>
    <w:uiPriority w:val="99"/>
    <w:semiHidden/>
    <w:rsid w:val="00E21695"/>
    <w:rPr>
      <w:rFonts w:ascii="Arial" w:hAnsi="Arial"/>
      <w:sz w:val="24"/>
      <w:szCs w:val="24"/>
    </w:rPr>
  </w:style>
  <w:style w:type="paragraph" w:styleId="Fuzeile">
    <w:name w:val="footer"/>
    <w:basedOn w:val="Standard"/>
    <w:link w:val="FuzeileZchn"/>
    <w:uiPriority w:val="99"/>
    <w:rsid w:val="00D67436"/>
    <w:pPr>
      <w:tabs>
        <w:tab w:val="center" w:pos="4820"/>
        <w:tab w:val="right" w:pos="9639"/>
      </w:tabs>
      <w:spacing w:line="240" w:lineRule="auto"/>
    </w:pPr>
    <w:rPr>
      <w:sz w:val="20"/>
    </w:rPr>
  </w:style>
  <w:style w:type="character" w:customStyle="1" w:styleId="FuzeileZchn">
    <w:name w:val="Fußzeile Zchn"/>
    <w:basedOn w:val="Absatz-Standardschriftart"/>
    <w:link w:val="Fuzeile"/>
    <w:uiPriority w:val="99"/>
    <w:semiHidden/>
    <w:rsid w:val="00E21695"/>
    <w:rPr>
      <w:rFonts w:ascii="Arial" w:hAnsi="Arial"/>
      <w:sz w:val="24"/>
      <w:szCs w:val="24"/>
    </w:rPr>
  </w:style>
  <w:style w:type="character" w:styleId="Seitenzahl">
    <w:name w:val="page number"/>
    <w:basedOn w:val="Absatz-Standardschriftart"/>
    <w:uiPriority w:val="99"/>
    <w:rsid w:val="00D67436"/>
    <w:rPr>
      <w:rFonts w:ascii="Arial" w:hAnsi="Arial" w:cs="Times New Roman"/>
      <w:sz w:val="24"/>
    </w:rPr>
  </w:style>
  <w:style w:type="paragraph" w:customStyle="1" w:styleId="aspAutoren">
    <w:name w:val="asp_Autoren"/>
    <w:basedOn w:val="Standard"/>
    <w:next w:val="Standard"/>
    <w:link w:val="aspAutorenZchn"/>
    <w:rsid w:val="00345B0A"/>
    <w:pPr>
      <w:spacing w:after="60"/>
      <w:jc w:val="left"/>
    </w:pPr>
    <w:rPr>
      <w:rFonts w:cs="Arial"/>
    </w:rPr>
  </w:style>
  <w:style w:type="paragraph" w:styleId="Titel">
    <w:name w:val="Title"/>
    <w:basedOn w:val="dvsTitel"/>
    <w:next w:val="Standard"/>
    <w:link w:val="TitelZchn"/>
    <w:uiPriority w:val="10"/>
    <w:rsid w:val="00345B0A"/>
    <w:rPr>
      <w:noProof w:val="0"/>
    </w:rPr>
  </w:style>
  <w:style w:type="character" w:customStyle="1" w:styleId="TitelZchn">
    <w:name w:val="Titel Zchn"/>
    <w:basedOn w:val="Absatz-Standardschriftart"/>
    <w:link w:val="Titel"/>
    <w:uiPriority w:val="10"/>
    <w:rsid w:val="00345B0A"/>
    <w:rPr>
      <w:rFonts w:ascii="Arial" w:hAnsi="Arial" w:cs="Arial"/>
      <w:b/>
      <w:bCs/>
      <w:sz w:val="28"/>
      <w:szCs w:val="32"/>
    </w:rPr>
  </w:style>
  <w:style w:type="paragraph" w:customStyle="1" w:styleId="Abbildung">
    <w:name w:val="Abbildung"/>
    <w:basedOn w:val="Standard"/>
    <w:link w:val="AbbildungChar"/>
    <w:rsid w:val="6F05BF2E"/>
    <w:pPr>
      <w:spacing w:line="240" w:lineRule="auto"/>
      <w:ind w:left="57" w:right="57"/>
      <w:jc w:val="center"/>
    </w:pPr>
  </w:style>
  <w:style w:type="character" w:customStyle="1" w:styleId="AbbildungChar">
    <w:name w:val="Abbildung Char"/>
    <w:basedOn w:val="Absatz-Standardschriftart"/>
    <w:link w:val="Abbildung"/>
    <w:rsid w:val="6F05BF2E"/>
    <w:rPr>
      <w:rFonts w:ascii="Arial" w:eastAsia="Times New Roman" w:hAnsi="Arial" w:cs="Times New Roman"/>
      <w:sz w:val="24"/>
      <w:szCs w:val="24"/>
    </w:rPr>
  </w:style>
  <w:style w:type="character" w:styleId="Kommentarzeichen">
    <w:name w:val="annotation reference"/>
    <w:basedOn w:val="Absatz-Standardschriftart"/>
    <w:uiPriority w:val="99"/>
    <w:semiHidden/>
    <w:unhideWhenUsed/>
    <w:rsid w:val="000D5626"/>
    <w:rPr>
      <w:sz w:val="16"/>
      <w:szCs w:val="16"/>
    </w:rPr>
  </w:style>
  <w:style w:type="paragraph" w:styleId="Kommentartext">
    <w:name w:val="annotation text"/>
    <w:basedOn w:val="Standard"/>
    <w:link w:val="KommentartextZchn"/>
    <w:uiPriority w:val="99"/>
    <w:unhideWhenUsed/>
    <w:rsid w:val="000D5626"/>
    <w:pPr>
      <w:spacing w:line="240" w:lineRule="auto"/>
    </w:pPr>
    <w:rPr>
      <w:sz w:val="20"/>
      <w:szCs w:val="20"/>
    </w:rPr>
  </w:style>
  <w:style w:type="character" w:customStyle="1" w:styleId="KommentartextZchn">
    <w:name w:val="Kommentartext Zchn"/>
    <w:basedOn w:val="Absatz-Standardschriftart"/>
    <w:link w:val="Kommentartext"/>
    <w:uiPriority w:val="99"/>
    <w:rsid w:val="000D5626"/>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0D5626"/>
    <w:rPr>
      <w:b/>
      <w:bCs/>
    </w:rPr>
  </w:style>
  <w:style w:type="character" w:customStyle="1" w:styleId="KommentarthemaZchn">
    <w:name w:val="Kommentarthema Zchn"/>
    <w:basedOn w:val="KommentartextZchn"/>
    <w:link w:val="Kommentarthema"/>
    <w:uiPriority w:val="99"/>
    <w:semiHidden/>
    <w:rsid w:val="000D5626"/>
    <w:rPr>
      <w:rFonts w:ascii="Arial" w:hAnsi="Arial"/>
      <w:b/>
      <w:bCs/>
      <w:sz w:val="20"/>
      <w:szCs w:val="20"/>
    </w:rPr>
  </w:style>
  <w:style w:type="paragraph" w:styleId="Sprechblasentext">
    <w:name w:val="Balloon Text"/>
    <w:basedOn w:val="Standard"/>
    <w:link w:val="SprechblasentextZchn"/>
    <w:uiPriority w:val="99"/>
    <w:semiHidden/>
    <w:unhideWhenUsed/>
    <w:rsid w:val="000D5626"/>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D5626"/>
    <w:rPr>
      <w:rFonts w:ascii="Segoe UI" w:hAnsi="Segoe UI" w:cs="Segoe UI"/>
      <w:sz w:val="18"/>
      <w:szCs w:val="18"/>
    </w:rPr>
  </w:style>
  <w:style w:type="table" w:styleId="Tabellenraster">
    <w:name w:val="Table Grid"/>
    <w:basedOn w:val="NormaleTabelle"/>
    <w:uiPriority w:val="59"/>
    <w:rsid w:val="002A77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elle">
    <w:name w:val="Tabelle"/>
    <w:basedOn w:val="Standard"/>
    <w:link w:val="TabelleZchn"/>
    <w:qFormat/>
    <w:rsid w:val="00D24FCA"/>
    <w:pPr>
      <w:jc w:val="center"/>
    </w:pPr>
    <w:rPr>
      <w:rFonts w:eastAsia="Arial"/>
      <w:sz w:val="20"/>
    </w:rPr>
  </w:style>
  <w:style w:type="paragraph" w:styleId="Beschriftung">
    <w:name w:val="caption"/>
    <w:basedOn w:val="Standard"/>
    <w:next w:val="Standard"/>
    <w:link w:val="BeschriftungZchn"/>
    <w:uiPriority w:val="35"/>
    <w:unhideWhenUsed/>
    <w:rsid w:val="00382F00"/>
    <w:pPr>
      <w:keepNext/>
      <w:spacing w:before="200" w:after="120" w:line="240" w:lineRule="auto"/>
      <w:jc w:val="left"/>
    </w:pPr>
    <w:rPr>
      <w:iCs/>
      <w:color w:val="000000" w:themeColor="text1"/>
      <w:sz w:val="20"/>
      <w:szCs w:val="18"/>
    </w:rPr>
  </w:style>
  <w:style w:type="character" w:customStyle="1" w:styleId="TabelleZchn">
    <w:name w:val="Tabelle Zchn"/>
    <w:basedOn w:val="Absatz-Standardschriftart"/>
    <w:link w:val="Tabelle"/>
    <w:rsid w:val="00D24FCA"/>
    <w:rPr>
      <w:rFonts w:ascii="Arial" w:eastAsia="Arial" w:hAnsi="Arial"/>
      <w:sz w:val="20"/>
      <w:szCs w:val="24"/>
    </w:rPr>
  </w:style>
  <w:style w:type="character" w:styleId="Hyperlink">
    <w:name w:val="Hyperlink"/>
    <w:basedOn w:val="Absatz-Standardschriftart"/>
    <w:uiPriority w:val="99"/>
    <w:unhideWhenUsed/>
    <w:rsid w:val="00D24FCA"/>
    <w:rPr>
      <w:color w:val="0000FF" w:themeColor="hyperlink"/>
      <w:u w:val="single"/>
    </w:rPr>
  </w:style>
  <w:style w:type="character" w:styleId="NichtaufgelsteErwhnung">
    <w:name w:val="Unresolved Mention"/>
    <w:basedOn w:val="Absatz-Standardschriftart"/>
    <w:uiPriority w:val="99"/>
    <w:semiHidden/>
    <w:unhideWhenUsed/>
    <w:rsid w:val="00D24FCA"/>
    <w:rPr>
      <w:color w:val="605E5C"/>
      <w:shd w:val="clear" w:color="auto" w:fill="E1DFDD"/>
    </w:rPr>
  </w:style>
  <w:style w:type="paragraph" w:customStyle="1" w:styleId="Literatur">
    <w:name w:val="Literatur"/>
    <w:basedOn w:val="dvsLiteratur"/>
    <w:link w:val="LiteraturZchn"/>
    <w:qFormat/>
    <w:rsid w:val="00D24FCA"/>
    <w:pPr>
      <w:spacing w:line="300" w:lineRule="exact"/>
    </w:pPr>
    <w:rPr>
      <w:rFonts w:eastAsia="Arial" w:cs="Arial"/>
    </w:rPr>
  </w:style>
  <w:style w:type="paragraph" w:customStyle="1" w:styleId="Autorenzeile">
    <w:name w:val="Autorenzeile"/>
    <w:basedOn w:val="aspAutoren"/>
    <w:link w:val="AutorenzeileZchn"/>
    <w:qFormat/>
    <w:rsid w:val="00D24FCA"/>
    <w:pPr>
      <w:contextualSpacing/>
      <w:jc w:val="center"/>
    </w:pPr>
    <w:rPr>
      <w:rFonts w:eastAsia="Arial"/>
    </w:rPr>
  </w:style>
  <w:style w:type="character" w:customStyle="1" w:styleId="LiteraturZchn">
    <w:name w:val="Literatur Zchn"/>
    <w:basedOn w:val="dvsLiteraturChar"/>
    <w:link w:val="Literatur"/>
    <w:rsid w:val="00D24FCA"/>
    <w:rPr>
      <w:rFonts w:ascii="Arial" w:eastAsia="Arial" w:hAnsi="Arial" w:cs="Arial"/>
      <w:sz w:val="20"/>
      <w:szCs w:val="24"/>
      <w:lang w:val="de-DE" w:eastAsia="de-DE" w:bidi="ar-SA"/>
    </w:rPr>
  </w:style>
  <w:style w:type="paragraph" w:customStyle="1" w:styleId="Institutszeile">
    <w:name w:val="Institutszeile"/>
    <w:basedOn w:val="Standard"/>
    <w:link w:val="InstitutszeileZchn"/>
    <w:qFormat/>
    <w:rsid w:val="00D24FCA"/>
    <w:pPr>
      <w:contextualSpacing/>
      <w:jc w:val="center"/>
    </w:pPr>
    <w:rPr>
      <w:rFonts w:eastAsia="Arial" w:cs="Arial"/>
      <w:sz w:val="20"/>
      <w:szCs w:val="20"/>
    </w:rPr>
  </w:style>
  <w:style w:type="character" w:customStyle="1" w:styleId="aspAutorenZchn">
    <w:name w:val="asp_Autoren Zchn"/>
    <w:basedOn w:val="Absatz-Standardschriftart"/>
    <w:link w:val="aspAutoren"/>
    <w:rsid w:val="00D24FCA"/>
    <w:rPr>
      <w:rFonts w:ascii="Arial" w:hAnsi="Arial" w:cs="Arial"/>
      <w:szCs w:val="24"/>
    </w:rPr>
  </w:style>
  <w:style w:type="character" w:customStyle="1" w:styleId="AutorenzeileZchn">
    <w:name w:val="Autorenzeile Zchn"/>
    <w:basedOn w:val="aspAutorenZchn"/>
    <w:link w:val="Autorenzeile"/>
    <w:rsid w:val="00D24FCA"/>
    <w:rPr>
      <w:rFonts w:ascii="Arial" w:eastAsia="Arial" w:hAnsi="Arial" w:cs="Arial"/>
      <w:szCs w:val="24"/>
    </w:rPr>
  </w:style>
  <w:style w:type="paragraph" w:customStyle="1" w:styleId="Tabellen-Abbildungsbeschriftung">
    <w:name w:val="Tabellen-/Abbildungsbeschriftung"/>
    <w:basedOn w:val="Beschriftung"/>
    <w:link w:val="Tabellen-AbbildungsbeschriftungZchn"/>
    <w:qFormat/>
    <w:rsid w:val="00D24FCA"/>
    <w:rPr>
      <w:i/>
    </w:rPr>
  </w:style>
  <w:style w:type="character" w:customStyle="1" w:styleId="InstitutszeileZchn">
    <w:name w:val="Institutszeile Zchn"/>
    <w:basedOn w:val="Absatz-Standardschriftart"/>
    <w:link w:val="Institutszeile"/>
    <w:rsid w:val="00D24FCA"/>
    <w:rPr>
      <w:rFonts w:ascii="Arial" w:eastAsia="Arial" w:hAnsi="Arial" w:cs="Arial"/>
      <w:sz w:val="20"/>
      <w:szCs w:val="20"/>
    </w:rPr>
  </w:style>
  <w:style w:type="character" w:customStyle="1" w:styleId="BeschriftungZchn">
    <w:name w:val="Beschriftung Zchn"/>
    <w:basedOn w:val="Absatz-Standardschriftart"/>
    <w:link w:val="Beschriftung"/>
    <w:uiPriority w:val="35"/>
    <w:rsid w:val="00D24FCA"/>
    <w:rPr>
      <w:rFonts w:ascii="Arial" w:hAnsi="Arial"/>
      <w:iCs/>
      <w:color w:val="000000" w:themeColor="text1"/>
      <w:sz w:val="20"/>
      <w:szCs w:val="18"/>
    </w:rPr>
  </w:style>
  <w:style w:type="character" w:customStyle="1" w:styleId="Tabellen-AbbildungsbeschriftungZchn">
    <w:name w:val="Tabellen-/Abbildungsbeschriftung Zchn"/>
    <w:basedOn w:val="BeschriftungZchn"/>
    <w:link w:val="Tabellen-Abbildungsbeschriftung"/>
    <w:rsid w:val="00D24FCA"/>
    <w:rPr>
      <w:rFonts w:ascii="Arial" w:hAnsi="Arial"/>
      <w:i/>
      <w:iCs/>
      <w:color w:val="000000" w:themeColor="text1"/>
      <w:sz w:val="20"/>
      <w:szCs w:val="18"/>
    </w:rPr>
  </w:style>
  <w:style w:type="character" w:styleId="BesuchterLink">
    <w:name w:val="FollowedHyperlink"/>
    <w:basedOn w:val="Absatz-Standardschriftart"/>
    <w:uiPriority w:val="99"/>
    <w:semiHidden/>
    <w:unhideWhenUsed/>
    <w:rsid w:val="005C677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5258622">
      <w:bodyDiv w:val="1"/>
      <w:marLeft w:val="0"/>
      <w:marRight w:val="0"/>
      <w:marTop w:val="0"/>
      <w:marBottom w:val="0"/>
      <w:divBdr>
        <w:top w:val="none" w:sz="0" w:space="0" w:color="auto"/>
        <w:left w:val="none" w:sz="0" w:space="0" w:color="auto"/>
        <w:bottom w:val="none" w:sz="0" w:space="0" w:color="auto"/>
        <w:right w:val="none" w:sz="0" w:space="0" w:color="auto"/>
      </w:divBdr>
    </w:div>
    <w:div w:id="1132484833">
      <w:bodyDiv w:val="1"/>
      <w:marLeft w:val="0"/>
      <w:marRight w:val="0"/>
      <w:marTop w:val="0"/>
      <w:marBottom w:val="0"/>
      <w:divBdr>
        <w:top w:val="none" w:sz="0" w:space="0" w:color="auto"/>
        <w:left w:val="none" w:sz="0" w:space="0" w:color="auto"/>
        <w:bottom w:val="none" w:sz="0" w:space="0" w:color="auto"/>
        <w:right w:val="none" w:sz="0" w:space="0" w:color="auto"/>
      </w:divBdr>
    </w:div>
    <w:div w:id="1232691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A37C1E526B034428140E9B625CE1825" ma:contentTypeVersion="9" ma:contentTypeDescription="Create a new document." ma:contentTypeScope="" ma:versionID="1a154c77a7a03d8c42ef6d9af4e0d87d">
  <xsd:schema xmlns:xsd="http://www.w3.org/2001/XMLSchema" xmlns:xs="http://www.w3.org/2001/XMLSchema" xmlns:p="http://schemas.microsoft.com/office/2006/metadata/properties" xmlns:ns2="78ff9a11-2e33-4897-8448-875d1c38466a" targetNamespace="http://schemas.microsoft.com/office/2006/metadata/properties" ma:root="true" ma:fieldsID="0779abac070c3cef333f5a92459ee517" ns2:_="">
    <xsd:import namespace="78ff9a11-2e33-4897-8448-875d1c3846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ff9a11-2e33-4897-8448-875d1c3846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BBF538E-AA9F-41A1-B044-5235DE70169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D510916-C82E-4D39-8E34-A6C60F636F8F}">
  <ds:schemaRefs>
    <ds:schemaRef ds:uri="http://schemas.microsoft.com/sharepoint/v3/contenttype/forms"/>
  </ds:schemaRefs>
</ds:datastoreItem>
</file>

<file path=customXml/itemProps3.xml><?xml version="1.0" encoding="utf-8"?>
<ds:datastoreItem xmlns:ds="http://schemas.openxmlformats.org/officeDocument/2006/customXml" ds:itemID="{E8632719-6906-43C7-B15D-2C853C8B9D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ff9a11-2e33-4897-8448-875d1c3846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38</Words>
  <Characters>4023</Characters>
  <Application>Microsoft Office Word</Application>
  <DocSecurity>0</DocSecurity>
  <Lines>33</Lines>
  <Paragraphs>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2T08:41:00Z</dcterms:created>
  <dcterms:modified xsi:type="dcterms:W3CDTF">2022-03-03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37C1E526B034428140E9B625CE1825</vt:lpwstr>
  </property>
</Properties>
</file>